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54697618"/>
        <w:docPartObj>
          <w:docPartGallery w:val="Cover Pages"/>
          <w:docPartUnique/>
        </w:docPartObj>
      </w:sdtPr>
      <w:sdtContent>
        <w:p w14:paraId="74BC4746" w14:textId="47B6F723" w:rsidR="00CE5BDD" w:rsidRDefault="00C0361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94944" behindDoc="0" locked="0" layoutInCell="1" allowOverlap="1" wp14:anchorId="0EE9887F" wp14:editId="081626CD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-720090</wp:posOffset>
                    </wp:positionV>
                    <wp:extent cx="3870325" cy="453390"/>
                    <wp:effectExtent l="0" t="0" r="0" b="3810"/>
                    <wp:wrapNone/>
                    <wp:docPr id="27" name="Rechteck 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870325" cy="45339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DA4AC2A" id="Rechteck 27" o:spid="_x0000_s1026" style="position:absolute;margin-left:253.55pt;margin-top:-56.7pt;width:304.75pt;height:35.7pt;z-index:2517949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" fillcolor="white [3212]" stroked="f" strokeweight="1pt">
                    <w10:wrap anchorx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87776" behindDoc="0" locked="0" layoutInCell="1" allowOverlap="1" wp14:anchorId="746D3E18" wp14:editId="51BCDE64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-491490</wp:posOffset>
                    </wp:positionV>
                    <wp:extent cx="1513205" cy="4648200"/>
                    <wp:effectExtent l="247650" t="285750" r="315595" b="247650"/>
                    <wp:wrapNone/>
                    <wp:docPr id="23" name="Gerader Verbinder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513205" cy="4648200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7F8529" id="Gerader Verbinder 23" o:spid="_x0000_s1026" style="position:absolute;flip:x;z-index:251787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67.95pt,-38.7pt" to="187.1pt,3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" strokeweight="50pt">
                    <v:stroke joinstyle="miter" endcap="round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89824" behindDoc="0" locked="0" layoutInCell="1" allowOverlap="1" wp14:anchorId="5501B953" wp14:editId="0340C67A">
                    <wp:simplePos x="0" y="0"/>
                    <wp:positionH relativeFrom="column">
                      <wp:posOffset>5213984</wp:posOffset>
                    </wp:positionH>
                    <wp:positionV relativeFrom="paragraph">
                      <wp:posOffset>-462914</wp:posOffset>
                    </wp:positionV>
                    <wp:extent cx="1187450" cy="5010150"/>
                    <wp:effectExtent l="266700" t="285750" r="317500" b="247650"/>
                    <wp:wrapNone/>
                    <wp:docPr id="24" name="Gerader Verbinder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187450" cy="5010150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4FEB599" id="Gerader Verbinder 24" o:spid="_x0000_s1026" style="position:absolute;flip:x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0.55pt,-36.45pt" to="504.05pt,35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" strokeweight="50pt">
                    <v:stroke joinstyle="miter" endcap="round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91872" behindDoc="0" locked="0" layoutInCell="1" allowOverlap="1" wp14:anchorId="7433D5F9" wp14:editId="79A0CA72">
                    <wp:simplePos x="0" y="0"/>
                    <wp:positionH relativeFrom="page">
                      <wp:posOffset>6753225</wp:posOffset>
                    </wp:positionH>
                    <wp:positionV relativeFrom="paragraph">
                      <wp:posOffset>-424816</wp:posOffset>
                    </wp:positionV>
                    <wp:extent cx="638175" cy="5324475"/>
                    <wp:effectExtent l="266700" t="285750" r="333375" b="257175"/>
                    <wp:wrapNone/>
                    <wp:docPr id="25" name="Gerader Verbinder 2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638175" cy="5324475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89F7C6F" id="Gerader Verbinder 25" o:spid="_x0000_s1026" style="position:absolute;flip:x;z-index:251791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531.75pt,-33.45pt" to="582pt,38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" strokeweight="50pt">
                    <v:stroke joinstyle="miter" endcap="round"/>
                    <w10:wrap anchorx="page"/>
                  </v:line>
                </w:pict>
              </mc:Fallback>
            </mc:AlternateContent>
          </w:r>
          <w:r w:rsidR="00F971D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96992" behindDoc="0" locked="0" layoutInCell="1" allowOverlap="1" wp14:anchorId="223862B0" wp14:editId="11D0EF92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-720090</wp:posOffset>
                    </wp:positionV>
                    <wp:extent cx="458650" cy="4673600"/>
                    <wp:effectExtent l="0" t="0" r="0" b="0"/>
                    <wp:wrapNone/>
                    <wp:docPr id="28" name="Rechteck 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8650" cy="467360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13EEF6A" id="Rechteck 28" o:spid="_x0000_s1026" style="position:absolute;margin-left:-15.1pt;margin-top:-56.7pt;width:36.1pt;height:368pt;z-index:2517969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" fillcolor="white [3212]" stroked="f" strokeweight="1pt">
                    <w10:wrap anchorx="page"/>
                  </v:rect>
                </w:pict>
              </mc:Fallback>
            </mc:AlternateContent>
          </w:r>
          <w:r w:rsidR="00F971D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94431" behindDoc="0" locked="0" layoutInCell="1" allowOverlap="1" wp14:anchorId="15A282A1" wp14:editId="433E1932">
                    <wp:simplePos x="0" y="0"/>
                    <wp:positionH relativeFrom="column">
                      <wp:posOffset>3880104</wp:posOffset>
                    </wp:positionH>
                    <wp:positionV relativeFrom="paragraph">
                      <wp:posOffset>-434340</wp:posOffset>
                    </wp:positionV>
                    <wp:extent cx="776478" cy="525628"/>
                    <wp:effectExtent l="247650" t="285750" r="290830" b="255905"/>
                    <wp:wrapNone/>
                    <wp:docPr id="29" name="Gerader Verbinder 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776478" cy="525628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F3288D6" id="Gerader Verbinder 29" o:spid="_x0000_s1026" style="position:absolute;flip:x;z-index:2517944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5pt,-34.2pt" to="366.6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" strokeweight="50pt">
                    <v:stroke joinstyle="miter" endcap="round"/>
                  </v:line>
                </w:pict>
              </mc:Fallback>
            </mc:AlternateContent>
          </w:r>
          <w:r w:rsidR="00F971D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93920" behindDoc="0" locked="0" layoutInCell="1" allowOverlap="1" wp14:anchorId="45C36FB6" wp14:editId="6270A74E">
                    <wp:simplePos x="0" y="0"/>
                    <wp:positionH relativeFrom="column">
                      <wp:posOffset>3780347</wp:posOffset>
                    </wp:positionH>
                    <wp:positionV relativeFrom="paragraph">
                      <wp:posOffset>-458194</wp:posOffset>
                    </wp:positionV>
                    <wp:extent cx="1247775" cy="1336316"/>
                    <wp:effectExtent l="247650" t="285750" r="276225" b="264160"/>
                    <wp:wrapNone/>
                    <wp:docPr id="26" name="Gerader Verbinder 2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247775" cy="1336316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27CE103" id="Gerader Verbinder 26" o:spid="_x0000_s1026" style="position:absolute;flip:x;z-index:25179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7.65pt,-36.1pt" to="395.9pt,6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" strokeweight="50pt">
                    <v:stroke joinstyle="miter" endcap="round"/>
                  </v:line>
                </w:pict>
              </mc:Fallback>
            </mc:AlternateContent>
          </w:r>
          <w:r w:rsidR="00F971D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83680" behindDoc="0" locked="0" layoutInCell="1" allowOverlap="1" wp14:anchorId="271B2273" wp14:editId="3ECCE682">
                    <wp:simplePos x="0" y="0"/>
                    <wp:positionH relativeFrom="column">
                      <wp:posOffset>3875763</wp:posOffset>
                    </wp:positionH>
                    <wp:positionV relativeFrom="paragraph">
                      <wp:posOffset>-497950</wp:posOffset>
                    </wp:positionV>
                    <wp:extent cx="1463371" cy="2369985"/>
                    <wp:effectExtent l="247650" t="285750" r="308610" b="259080"/>
                    <wp:wrapNone/>
                    <wp:docPr id="21" name="Gerader Verbinder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63371" cy="2369985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2460AFA" id="Gerader Verbinder 21" o:spid="_x0000_s1026" style="position:absolute;flip:x;z-index:25178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2pt,-39.2pt" to="420.45pt,14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" strokeweight="50pt">
                    <v:stroke joinstyle="miter" endcap="round"/>
                  </v:line>
                </w:pict>
              </mc:Fallback>
            </mc:AlternateContent>
          </w:r>
          <w:r w:rsidR="00F971D8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85728" behindDoc="0" locked="0" layoutInCell="1" allowOverlap="1" wp14:anchorId="30B040A1" wp14:editId="25332DE6">
                    <wp:simplePos x="0" y="0"/>
                    <wp:positionH relativeFrom="column">
                      <wp:posOffset>4018887</wp:posOffset>
                    </wp:positionH>
                    <wp:positionV relativeFrom="paragraph">
                      <wp:posOffset>-437487</wp:posOffset>
                    </wp:positionV>
                    <wp:extent cx="1621790" cy="3565828"/>
                    <wp:effectExtent l="247650" t="285750" r="302260" b="263525"/>
                    <wp:wrapNone/>
                    <wp:docPr id="22" name="Gerader Verbinder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621790" cy="3565828"/>
                            </a:xfrm>
                            <a:prstGeom prst="line">
                              <a:avLst/>
                            </a:prstGeom>
                            <a:ln w="635000" cap="rnd">
                              <a:gradFill>
                                <a:gsLst>
                                  <a:gs pos="0">
                                    <a:schemeClr val="accent1">
                                      <a:lumMod val="84000"/>
                                      <a:lumOff val="16000"/>
                                      <a:alpha val="58000"/>
                                    </a:schemeClr>
                                  </a:gs>
                                  <a:gs pos="100000">
                                    <a:srgbClr val="2D347B">
                                      <a:alpha val="16000"/>
                                    </a:srgbClr>
                                  </a:gs>
                                </a:gsLst>
                                <a:lin ang="5400000" scaled="1"/>
                              </a:gradFill>
                            </a:ln>
                            <a:effectLst>
                              <a:softEdge rad="241300"/>
                            </a:effectLst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4DF961B" id="Gerader Verbinder 22" o:spid="_x0000_s1026" style="position:absolute;flip:x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6.45pt,-34.45pt" to="444.15pt,24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" strokeweight="50pt">
                    <v:stroke joinstyle="miter" endcap="round"/>
                  </v:line>
                </w:pict>
              </mc:Fallback>
            </mc:AlternateContent>
          </w:r>
          <w:r w:rsidR="00C316E0">
            <w:rPr>
              <w:noProof/>
            </w:rPr>
            <w:drawing>
              <wp:anchor distT="0" distB="0" distL="114300" distR="114300" simplePos="0" relativeHeight="251675136" behindDoc="1" locked="0" layoutInCell="1" allowOverlap="1" wp14:anchorId="39316E37" wp14:editId="0B091569">
                <wp:simplePos x="0" y="0"/>
                <wp:positionH relativeFrom="column">
                  <wp:posOffset>3346348</wp:posOffset>
                </wp:positionH>
                <wp:positionV relativeFrom="paragraph">
                  <wp:posOffset>8111012</wp:posOffset>
                </wp:positionV>
                <wp:extent cx="774147" cy="774147"/>
                <wp:effectExtent l="57150" t="19050" r="6985" b="0"/>
                <wp:wrapTight wrapText="bothSides">
                  <wp:wrapPolygon edited="0">
                    <wp:start x="12674" y="-727"/>
                    <wp:lineTo x="3463" y="-3526"/>
                    <wp:lineTo x="316" y="3801"/>
                    <wp:lineTo x="5543" y="15880"/>
                    <wp:lineTo x="6031" y="16090"/>
                    <wp:lineTo x="10565" y="20351"/>
                    <wp:lineTo x="10634" y="21537"/>
                    <wp:lineTo x="12588" y="22377"/>
                    <wp:lineTo x="14335" y="19656"/>
                    <wp:lineTo x="20900" y="13797"/>
                    <wp:lineTo x="21110" y="13309"/>
                    <wp:lineTo x="16231" y="3114"/>
                    <wp:lineTo x="15605" y="531"/>
                    <wp:lineTo x="12674" y="-727"/>
                  </wp:wrapPolygon>
                </wp:wrapTight>
                <wp:docPr id="12" name="Grafik 12" descr="Seetang mit einfarbiger Füll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fik 8" descr="Seetang mit einfarbiger Füllu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205554">
                          <a:off x="0" y="0"/>
                          <a:ext cx="774147" cy="7741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316E0">
            <w:rPr>
              <w:noProof/>
            </w:rPr>
            <w:drawing>
              <wp:anchor distT="0" distB="0" distL="114300" distR="114300" simplePos="0" relativeHeight="251748864" behindDoc="1" locked="0" layoutInCell="1" allowOverlap="1" wp14:anchorId="50492229" wp14:editId="104B2EA1">
                <wp:simplePos x="0" y="0"/>
                <wp:positionH relativeFrom="column">
                  <wp:posOffset>5716550</wp:posOffset>
                </wp:positionH>
                <wp:positionV relativeFrom="paragraph">
                  <wp:posOffset>8009139</wp:posOffset>
                </wp:positionV>
                <wp:extent cx="872490" cy="872490"/>
                <wp:effectExtent l="57150" t="0" r="3810" b="3810"/>
                <wp:wrapTight wrapText="bothSides">
                  <wp:wrapPolygon edited="0">
                    <wp:start x="8012" y="469"/>
                    <wp:lineTo x="914" y="-279"/>
                    <wp:lineTo x="-2415" y="13472"/>
                    <wp:lineTo x="3" y="15513"/>
                    <wp:lineTo x="6560" y="20497"/>
                    <wp:lineTo x="9310" y="21163"/>
                    <wp:lineTo x="10656" y="17607"/>
                    <wp:lineTo x="12490" y="18051"/>
                    <wp:lineTo x="20808" y="13756"/>
                    <wp:lineTo x="20683" y="12270"/>
                    <wp:lineTo x="21807" y="9631"/>
                    <wp:lineTo x="17541" y="5202"/>
                    <wp:lineTo x="11220" y="1246"/>
                    <wp:lineTo x="8012" y="469"/>
                  </wp:wrapPolygon>
                </wp:wrapTight>
                <wp:docPr id="14" name="Grafik 14" descr="Seetang mit einfarbiger Füll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Grafik 10" descr="Seetang mit einfarbiger Füllung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783527" flipH="1">
                          <a:off x="0" y="0"/>
                          <a:ext cx="872490" cy="8724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316E0">
            <w:rPr>
              <w:noProof/>
            </w:rPr>
            <w:drawing>
              <wp:anchor distT="0" distB="0" distL="114300" distR="114300" simplePos="0" relativeHeight="251729408" behindDoc="1" locked="0" layoutInCell="1" allowOverlap="1" wp14:anchorId="073C00BF" wp14:editId="184B0FFB">
                <wp:simplePos x="0" y="0"/>
                <wp:positionH relativeFrom="column">
                  <wp:posOffset>2225675</wp:posOffset>
                </wp:positionH>
                <wp:positionV relativeFrom="paragraph">
                  <wp:posOffset>7997380</wp:posOffset>
                </wp:positionV>
                <wp:extent cx="522605" cy="676910"/>
                <wp:effectExtent l="0" t="0" r="0" b="8890"/>
                <wp:wrapTight wrapText="bothSides">
                  <wp:wrapPolygon edited="0">
                    <wp:start x="4724" y="0"/>
                    <wp:lineTo x="0" y="1824"/>
                    <wp:lineTo x="0" y="14589"/>
                    <wp:lineTo x="7874" y="21276"/>
                    <wp:lineTo x="8661" y="21276"/>
                    <wp:lineTo x="13385" y="21276"/>
                    <wp:lineTo x="17322" y="19452"/>
                    <wp:lineTo x="20471" y="12765"/>
                    <wp:lineTo x="20471" y="6687"/>
                    <wp:lineTo x="17322" y="3039"/>
                    <wp:lineTo x="12598" y="0"/>
                    <wp:lineTo x="4724" y="0"/>
                  </wp:wrapPolygon>
                </wp:wrapTight>
                <wp:docPr id="17" name="Grafik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alphaModFix amt="50000"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6">
                                  <a14:imgEffect>
                                    <a14:backgroundRemoval t="9859" b="94366" l="9091" r="89091">
                                      <a14:foregroundMark x1="12727" y1="57746" x2="74545" y2="28169"/>
                                      <a14:foregroundMark x1="56364" y1="14085" x2="27273" y2="14085"/>
                                      <a14:foregroundMark x1="52727" y1="94366" x2="52727" y2="94366"/>
                                      <a14:foregroundMark x1="81818" y1="32394" x2="81818" y2="32394"/>
                                    </a14:backgroundRemoval>
                                  </a14:imgEffect>
                                  <a14:imgEffect>
                                    <a14:brightnessContrast bright="-4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2605" cy="676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C316E0">
            <w:rPr>
              <w:noProof/>
            </w:rPr>
            <w:drawing>
              <wp:anchor distT="0" distB="0" distL="114300" distR="114300" simplePos="0" relativeHeight="251642368" behindDoc="1" locked="0" layoutInCell="1" allowOverlap="1" wp14:anchorId="1032E9A9" wp14:editId="4BB55FD1">
                <wp:simplePos x="0" y="0"/>
                <wp:positionH relativeFrom="column">
                  <wp:posOffset>385445</wp:posOffset>
                </wp:positionH>
                <wp:positionV relativeFrom="paragraph">
                  <wp:posOffset>6789561</wp:posOffset>
                </wp:positionV>
                <wp:extent cx="2087245" cy="2087245"/>
                <wp:effectExtent l="0" t="0" r="0" b="8255"/>
                <wp:wrapTight wrapText="bothSides">
                  <wp:wrapPolygon edited="0">
                    <wp:start x="14194" y="0"/>
                    <wp:lineTo x="5126" y="1577"/>
                    <wp:lineTo x="3549" y="1971"/>
                    <wp:lineTo x="3746" y="3943"/>
                    <wp:lineTo x="9463" y="6703"/>
                    <wp:lineTo x="5717" y="6703"/>
                    <wp:lineTo x="2169" y="8083"/>
                    <wp:lineTo x="2169" y="10251"/>
                    <wp:lineTo x="3549" y="13011"/>
                    <wp:lineTo x="3746" y="13800"/>
                    <wp:lineTo x="4929" y="16166"/>
                    <wp:lineTo x="5323" y="17348"/>
                    <wp:lineTo x="6111" y="19320"/>
                    <wp:lineTo x="6703" y="20108"/>
                    <wp:lineTo x="8871" y="21094"/>
                    <wp:lineTo x="10448" y="21488"/>
                    <wp:lineTo x="11631" y="21488"/>
                    <wp:lineTo x="11828" y="21094"/>
                    <wp:lineTo x="15180" y="19320"/>
                    <wp:lineTo x="16757" y="16166"/>
                    <wp:lineTo x="18531" y="13800"/>
                    <wp:lineTo x="19320" y="10646"/>
                    <wp:lineTo x="19517" y="9068"/>
                    <wp:lineTo x="18531" y="8083"/>
                    <wp:lineTo x="15574" y="6703"/>
                    <wp:lineTo x="16166" y="3549"/>
                    <wp:lineTo x="16363" y="0"/>
                    <wp:lineTo x="14194" y="0"/>
                  </wp:wrapPolygon>
                </wp:wrapTight>
                <wp:docPr id="9" name="Grafik 9" descr="Seetang mit einfarbiger Füll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Grafik 9" descr="Seetang mit einfarbiger Füllung"/>
                        <pic:cNvPicPr/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7245" cy="20872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316E0">
            <w:rPr>
              <w:noProof/>
            </w:rPr>
            <w:drawing>
              <wp:anchor distT="0" distB="0" distL="114300" distR="114300" simplePos="0" relativeHeight="251611648" behindDoc="1" locked="0" layoutInCell="1" allowOverlap="1" wp14:anchorId="029EB6FC" wp14:editId="0211D144">
                <wp:simplePos x="0" y="0"/>
                <wp:positionH relativeFrom="column">
                  <wp:posOffset>-128905</wp:posOffset>
                </wp:positionH>
                <wp:positionV relativeFrom="paragraph">
                  <wp:posOffset>7751445</wp:posOffset>
                </wp:positionV>
                <wp:extent cx="1095375" cy="1095375"/>
                <wp:effectExtent l="0" t="38100" r="0" b="28575"/>
                <wp:wrapTight wrapText="bothSides">
                  <wp:wrapPolygon edited="0">
                    <wp:start x="9049" y="-637"/>
                    <wp:lineTo x="146" y="967"/>
                    <wp:lineTo x="2408" y="12826"/>
                    <wp:lineTo x="5026" y="12577"/>
                    <wp:lineTo x="5418" y="16690"/>
                    <wp:lineTo x="7092" y="18418"/>
                    <wp:lineTo x="11117" y="21053"/>
                    <wp:lineTo x="11562" y="21765"/>
                    <wp:lineTo x="13432" y="21587"/>
                    <wp:lineTo x="14571" y="17705"/>
                    <wp:lineTo x="16032" y="17188"/>
                    <wp:lineTo x="18934" y="12006"/>
                    <wp:lineTo x="18115" y="11329"/>
                    <wp:lineTo x="14926" y="5595"/>
                    <wp:lineTo x="15051" y="2942"/>
                    <wp:lineTo x="12860" y="-245"/>
                    <wp:lineTo x="10545" y="-779"/>
                    <wp:lineTo x="9049" y="-637"/>
                  </wp:wrapPolygon>
                </wp:wrapTight>
                <wp:docPr id="8" name="Grafik 8" descr="Seetang mit einfarbiger Füll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fik 8" descr="Seetang mit einfarbiger Füllu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326709">
                          <a:off x="0" y="0"/>
                          <a:ext cx="1095375" cy="1095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D09DC">
            <w:rPr>
              <w:noProof/>
            </w:rPr>
            <w:drawing>
              <wp:anchor distT="0" distB="0" distL="114300" distR="114300" simplePos="0" relativeHeight="251798016" behindDoc="1" locked="0" layoutInCell="1" allowOverlap="1" wp14:anchorId="124233A5" wp14:editId="10066FE1">
                <wp:simplePos x="0" y="0"/>
                <wp:positionH relativeFrom="margin">
                  <wp:posOffset>4523105</wp:posOffset>
                </wp:positionH>
                <wp:positionV relativeFrom="paragraph">
                  <wp:posOffset>2407285</wp:posOffset>
                </wp:positionV>
                <wp:extent cx="643890" cy="643890"/>
                <wp:effectExtent l="19050" t="0" r="0" b="0"/>
                <wp:wrapTight wrapText="bothSides">
                  <wp:wrapPolygon edited="0">
                    <wp:start x="14364" y="1190"/>
                    <wp:lineTo x="1618" y="-400"/>
                    <wp:lineTo x="-170" y="10335"/>
                    <wp:lineTo x="4161" y="17219"/>
                    <wp:lineTo x="4501" y="18607"/>
                    <wp:lineTo x="7616" y="19316"/>
                    <wp:lineTo x="8523" y="18212"/>
                    <wp:lineTo x="17900" y="14448"/>
                    <wp:lineTo x="18042" y="13825"/>
                    <wp:lineTo x="18923" y="4194"/>
                    <wp:lineTo x="19349" y="2325"/>
                    <wp:lineTo x="14364" y="1190"/>
                  </wp:wrapPolygon>
                </wp:wrapTight>
                <wp:docPr id="4" name="Grafi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0830646">
                          <a:off x="0" y="0"/>
                          <a:ext cx="643890" cy="643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E5BDD">
            <w:rPr>
              <w:noProof/>
            </w:rPr>
            <w:drawing>
              <wp:anchor distT="0" distB="0" distL="114300" distR="114300" simplePos="0" relativeHeight="251722240" behindDoc="1" locked="0" layoutInCell="1" allowOverlap="1" wp14:anchorId="58B0282F" wp14:editId="07DC0975">
                <wp:simplePos x="0" y="0"/>
                <wp:positionH relativeFrom="margin">
                  <wp:posOffset>331802</wp:posOffset>
                </wp:positionH>
                <wp:positionV relativeFrom="paragraph">
                  <wp:posOffset>302895</wp:posOffset>
                </wp:positionV>
                <wp:extent cx="2893695" cy="2893695"/>
                <wp:effectExtent l="0" t="0" r="0" b="0"/>
                <wp:wrapTight wrapText="bothSides">
                  <wp:wrapPolygon edited="0">
                    <wp:start x="4014" y="3067"/>
                    <wp:lineTo x="2628" y="3494"/>
                    <wp:lineTo x="3091" y="8021"/>
                    <wp:lineTo x="827" y="8252"/>
                    <wp:lineTo x="1006" y="12808"/>
                    <wp:lineTo x="4633" y="14724"/>
                    <wp:lineTo x="5118" y="16676"/>
                    <wp:lineTo x="5996" y="16872"/>
                    <wp:lineTo x="13511" y="17677"/>
                    <wp:lineTo x="13681" y="17946"/>
                    <wp:lineTo x="15520" y="17758"/>
                    <wp:lineTo x="15615" y="15890"/>
                    <wp:lineTo x="17237" y="13580"/>
                    <wp:lineTo x="17223" y="13439"/>
                    <wp:lineTo x="17982" y="11074"/>
                    <wp:lineTo x="19321" y="8794"/>
                    <wp:lineTo x="19307" y="8652"/>
                    <wp:lineTo x="19373" y="6501"/>
                    <wp:lineTo x="19359" y="6360"/>
                    <wp:lineTo x="18279" y="4183"/>
                    <wp:lineTo x="18374" y="2315"/>
                    <wp:lineTo x="5995" y="2864"/>
                    <wp:lineTo x="4014" y="3067"/>
                  </wp:wrapPolygon>
                </wp:wrapTight>
                <wp:docPr id="1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349809">
                          <a:off x="0" y="0"/>
                          <a:ext cx="2893695" cy="2893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E5BDD">
            <w:rPr>
              <w:noProof/>
            </w:rPr>
            <w:drawing>
              <wp:anchor distT="0" distB="0" distL="114300" distR="114300" simplePos="0" relativeHeight="251782656" behindDoc="1" locked="0" layoutInCell="1" allowOverlap="1" wp14:anchorId="21B09A9E" wp14:editId="4835EFA8">
                <wp:simplePos x="0" y="0"/>
                <wp:positionH relativeFrom="margin">
                  <wp:posOffset>1997805</wp:posOffset>
                </wp:positionH>
                <wp:positionV relativeFrom="paragraph">
                  <wp:posOffset>8107680</wp:posOffset>
                </wp:positionV>
                <wp:extent cx="1214120" cy="1214120"/>
                <wp:effectExtent l="0" t="0" r="5080" b="0"/>
                <wp:wrapTight wrapText="bothSides">
                  <wp:wrapPolygon edited="0">
                    <wp:start x="10506" y="1356"/>
                    <wp:lineTo x="5762" y="7117"/>
                    <wp:lineTo x="3050" y="7456"/>
                    <wp:lineTo x="339" y="10506"/>
                    <wp:lineTo x="0" y="13895"/>
                    <wp:lineTo x="1017" y="16268"/>
                    <wp:lineTo x="2372" y="18301"/>
                    <wp:lineTo x="2372" y="18640"/>
                    <wp:lineTo x="11184" y="19996"/>
                    <wp:lineTo x="12201" y="20674"/>
                    <wp:lineTo x="13895" y="20674"/>
                    <wp:lineTo x="13556" y="18301"/>
                    <wp:lineTo x="19318" y="18301"/>
                    <wp:lineTo x="21013" y="16946"/>
                    <wp:lineTo x="21351" y="7117"/>
                    <wp:lineTo x="14912" y="1356"/>
                    <wp:lineTo x="10506" y="1356"/>
                  </wp:wrapPolygon>
                </wp:wrapTight>
                <wp:docPr id="10" name="Grafik 10" descr="Seetang mit einfarbiger Füllu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Grafik 10" descr="Seetang mit einfarbiger Füllung"/>
                        <pic:cNvPicPr/>
                      </pic:nvPicPr>
                      <pic:blipFill>
                        <a:blip r:embed="rId2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4120" cy="1214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E5BD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1520" behindDoc="0" locked="0" layoutInCell="1" allowOverlap="1" wp14:anchorId="1BF60425" wp14:editId="6389C431">
                    <wp:simplePos x="0" y="0"/>
                    <wp:positionH relativeFrom="column">
                      <wp:posOffset>382592</wp:posOffset>
                    </wp:positionH>
                    <wp:positionV relativeFrom="paragraph">
                      <wp:posOffset>287532</wp:posOffset>
                    </wp:positionV>
                    <wp:extent cx="2784144" cy="2784144"/>
                    <wp:effectExtent l="0" t="0" r="0" b="0"/>
                    <wp:wrapNone/>
                    <wp:docPr id="13" name="Rechteck: abgerundete Ecken 1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2784144" cy="2784144"/>
                            </a:xfrm>
                            <a:prstGeom prst="round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oundrect w14:anchorId="53FFC5C3" id="Rechteck: abgerundete Ecken 13" o:spid="_x0000_s1026" style="position:absolute;margin-left:30.15pt;margin-top:22.65pt;width:219.2pt;height:219.2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" fillcolor="#d9e2f3 [660]" stroked="f" strokeweight="1pt">
                    <v:stroke joinstyle="miter"/>
                    <o:lock v:ext="edit" aspectratio="t"/>
                  </v:roundrect>
                </w:pict>
              </mc:Fallback>
            </mc:AlternateContent>
          </w:r>
          <w:r w:rsidR="00CE5BDD"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546112" behindDoc="0" locked="0" layoutInCell="1" allowOverlap="1" wp14:anchorId="40208159" wp14:editId="5115151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1" name="Gruppe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  <a:gradFill>
                              <a:gsLst>
                                <a:gs pos="0">
                                  <a:srgbClr val="2D347B"/>
                                </a:gs>
                                <a:gs pos="100000">
                                  <a:srgbClr val="1E2242"/>
                                </a:gs>
                              </a:gsLst>
                              <a:lin ang="5400000" scaled="1"/>
                            </a:gradFill>
                          </wpg:grpSpPr>
                          <wps:wsp>
                            <wps:cNvPr id="33" name="Rechteck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D9E2F3" w:themeColor="accent1" w:themeTint="33"/>
                                      <w:sz w:val="84"/>
                                      <w:szCs w:val="84"/>
                                    </w:rPr>
                                    <w:alias w:val="Titel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5CD7E68" w14:textId="1C0F23E3" w:rsidR="00CE5BDD" w:rsidRPr="00CE5BDD" w:rsidRDefault="00CE5BDD">
                                      <w:pPr>
                                        <w:pStyle w:val="KeinLeerraum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D9E2F3" w:themeColor="accent1" w:themeTint="33"/>
                                          <w:sz w:val="84"/>
                                          <w:szCs w:val="84"/>
                                        </w:rPr>
                                      </w:pPr>
                                      <w:proofErr w:type="spellStart"/>
                                      <w:r w:rsidRPr="00CE5BDD">
                                        <w:rPr>
                                          <w:rFonts w:asciiTheme="majorHAnsi" w:eastAsiaTheme="majorEastAsia" w:hAnsiTheme="majorHAnsi" w:cstheme="majorBidi"/>
                                          <w:color w:val="D9E2F3" w:themeColor="accent1" w:themeTint="33"/>
                                          <w:sz w:val="84"/>
                                          <w:szCs w:val="84"/>
                                        </w:rPr>
                                        <w:t>FishAlarm</w:t>
                                      </w:r>
                                      <w:proofErr w:type="spellEnd"/>
                                      <w:r w:rsidRPr="00CE5BDD">
                                        <w:rPr>
                                          <w:rFonts w:asciiTheme="majorHAnsi" w:eastAsiaTheme="majorEastAsia" w:hAnsiTheme="majorHAnsi" w:cstheme="majorBidi"/>
                                          <w:color w:val="D9E2F3" w:themeColor="accent1" w:themeTint="33"/>
                                          <w:sz w:val="84"/>
                                          <w:szCs w:val="84"/>
                                        </w:rPr>
                                        <w:t xml:space="preserve"> - Konzep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D9E2F3" w:themeColor="accent1" w:themeTint="33"/>
                                      <w:sz w:val="28"/>
                                      <w:szCs w:val="28"/>
                                    </w:rPr>
                                    <w:alias w:val="Untertitel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7773087" w14:textId="39549837" w:rsidR="00CE5BDD" w:rsidRPr="00CE5BDD" w:rsidRDefault="00CE5BDD">
                                      <w:pPr>
                                        <w:pStyle w:val="KeinLeerraum"/>
                                        <w:rPr>
                                          <w:color w:val="D9E2F3" w:themeColor="accent1" w:themeTint="33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CE5BDD">
                                        <w:rPr>
                                          <w:color w:val="D9E2F3" w:themeColor="accent1" w:themeTint="33"/>
                                          <w:sz w:val="28"/>
                                          <w:szCs w:val="28"/>
                                        </w:rPr>
                                        <w:t>By Nico Egli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hteck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6193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208159" id="Gruppe 11" o:spid="_x0000_s1026" style="position:absolute;margin-left:0;margin-top:0;width:540pt;height:10in;z-index:251546112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">
                    <v:rect id="Rechteck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" filled="f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D9E2F3" w:themeColor="accent1" w:themeTint="33"/>
                                <w:sz w:val="84"/>
                                <w:szCs w:val="84"/>
                              </w:rPr>
                              <w:alias w:val="Titel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5CD7E68" w14:textId="1C0F23E3" w:rsidR="00CE5BDD" w:rsidRPr="00CE5BDD" w:rsidRDefault="00CE5BDD">
                                <w:pPr>
                                  <w:pStyle w:val="KeinLeerraum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D9E2F3" w:themeColor="accent1" w:themeTint="33"/>
                                    <w:sz w:val="84"/>
                                    <w:szCs w:val="84"/>
                                  </w:rPr>
                                </w:pPr>
                                <w:proofErr w:type="spellStart"/>
                                <w:r w:rsidRPr="00CE5BDD">
                                  <w:rPr>
                                    <w:rFonts w:asciiTheme="majorHAnsi" w:eastAsiaTheme="majorEastAsia" w:hAnsiTheme="majorHAnsi" w:cstheme="majorBidi"/>
                                    <w:color w:val="D9E2F3" w:themeColor="accent1" w:themeTint="33"/>
                                    <w:sz w:val="84"/>
                                    <w:szCs w:val="84"/>
                                  </w:rPr>
                                  <w:t>FishAlarm</w:t>
                                </w:r>
                                <w:proofErr w:type="spellEnd"/>
                                <w:r w:rsidRPr="00CE5BDD">
                                  <w:rPr>
                                    <w:rFonts w:asciiTheme="majorHAnsi" w:eastAsiaTheme="majorEastAsia" w:hAnsiTheme="majorHAnsi" w:cstheme="majorBidi"/>
                                    <w:color w:val="D9E2F3" w:themeColor="accent1" w:themeTint="33"/>
                                    <w:sz w:val="84"/>
                                    <w:szCs w:val="84"/>
                                  </w:rPr>
                                  <w:t xml:space="preserve"> - Konzep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D9E2F3" w:themeColor="accent1" w:themeTint="33"/>
                                <w:sz w:val="28"/>
                                <w:szCs w:val="28"/>
                              </w:rPr>
                              <w:alias w:val="Untertitel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7773087" w14:textId="39549837" w:rsidR="00CE5BDD" w:rsidRPr="00CE5BDD" w:rsidRDefault="00CE5BDD">
                                <w:pPr>
                                  <w:pStyle w:val="KeinLeerraum"/>
                                  <w:rPr>
                                    <w:color w:val="D9E2F3" w:themeColor="accent1" w:themeTint="33"/>
                                    <w:sz w:val="28"/>
                                    <w:szCs w:val="28"/>
                                  </w:rPr>
                                </w:pPr>
                                <w:r w:rsidRPr="00CE5BDD">
                                  <w:rPr>
                                    <w:color w:val="D9E2F3" w:themeColor="accent1" w:themeTint="33"/>
                                    <w:sz w:val="28"/>
                                    <w:szCs w:val="28"/>
                                  </w:rPr>
                                  <w:t>By Nico Egli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hteck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" fillcolor="#161932" stroked="f" strokeweight="1pt"/>
                    <w10:wrap anchorx="page" anchory="page"/>
                  </v:group>
                </w:pict>
              </mc:Fallback>
            </mc:AlternateContent>
          </w:r>
          <w:r w:rsidR="00CE5BDD">
            <w:rPr>
              <w:noProof/>
            </w:rPr>
            <w:drawing>
              <wp:anchor distT="0" distB="0" distL="114300" distR="114300" simplePos="0" relativeHeight="251574784" behindDoc="1" locked="0" layoutInCell="1" allowOverlap="1" wp14:anchorId="0A6B6A06" wp14:editId="5E00E820">
                <wp:simplePos x="0" y="0"/>
                <wp:positionH relativeFrom="margin">
                  <wp:posOffset>2569845</wp:posOffset>
                </wp:positionH>
                <wp:positionV relativeFrom="paragraph">
                  <wp:posOffset>3226435</wp:posOffset>
                </wp:positionV>
                <wp:extent cx="1115695" cy="1115695"/>
                <wp:effectExtent l="0" t="0" r="0" b="0"/>
                <wp:wrapTight wrapText="bothSides">
                  <wp:wrapPolygon edited="0">
                    <wp:start x="14680" y="2241"/>
                    <wp:lineTo x="2873" y="1585"/>
                    <wp:lineTo x="2179" y="7445"/>
                    <wp:lineTo x="348" y="7228"/>
                    <wp:lineTo x="-130" y="11257"/>
                    <wp:lineTo x="3682" y="13566"/>
                    <wp:lineTo x="5359" y="18221"/>
                    <wp:lineTo x="7557" y="18481"/>
                    <wp:lineTo x="8376" y="17835"/>
                    <wp:lineTo x="16824" y="15494"/>
                    <wp:lineTo x="17233" y="15171"/>
                    <wp:lineTo x="20491" y="9614"/>
                    <wp:lineTo x="18212" y="3773"/>
                    <wp:lineTo x="17976" y="2631"/>
                    <wp:lineTo x="14680" y="2241"/>
                  </wp:wrapPolygon>
                </wp:wrapTight>
                <wp:docPr id="3" name="Grafi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21194729">
                          <a:off x="0" y="0"/>
                          <a:ext cx="1115695" cy="1115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E5BDD">
            <w:br w:type="page"/>
          </w:r>
        </w:p>
      </w:sdtContent>
    </w:sdt>
    <w:p w14:paraId="124907CF" w14:textId="75DB21E6" w:rsidR="00C316E0" w:rsidRDefault="00C316E0" w:rsidP="00C316E0">
      <w:pPr>
        <w:pStyle w:val="berschrift1"/>
        <w:sectPr w:rsidR="00C316E0" w:rsidSect="00C03612">
          <w:headerReference w:type="default" r:id="rId25"/>
          <w:footerReference w:type="default" r:id="rId26"/>
          <w:pgSz w:w="12240" w:h="15840"/>
          <w:pgMar w:top="1134" w:right="1134" w:bottom="709" w:left="1134" w:header="0" w:footer="0" w:gutter="0"/>
          <w:cols w:space="720"/>
          <w:formProt w:val="0"/>
          <w:titlePg/>
          <w:docGrid w:linePitch="299"/>
        </w:sectPr>
      </w:pPr>
    </w:p>
    <w:bookmarkStart w:id="0" w:name="_Toc113546007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de-DE"/>
        </w:rPr>
        <w:id w:val="-1418626053"/>
        <w:docPartObj>
          <w:docPartGallery w:val="Table of Contents"/>
          <w:docPartUnique/>
        </w:docPartObj>
      </w:sdtPr>
      <w:sdtContent>
        <w:p w14:paraId="05F6361A" w14:textId="6A44352F" w:rsidR="00C316E0" w:rsidRDefault="00C316E0" w:rsidP="00C316E0">
          <w:pPr>
            <w:pStyle w:val="berschrift1"/>
          </w:pPr>
          <w:r>
            <w:rPr>
              <w:lang w:val="de-DE"/>
            </w:rPr>
            <w:t>Inhalt</w:t>
          </w:r>
          <w:bookmarkEnd w:id="0"/>
        </w:p>
        <w:p w14:paraId="49CB03EF" w14:textId="28A3FC1F" w:rsidR="00CF3501" w:rsidRDefault="00C316E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3546007" w:history="1">
            <w:r w:rsidR="00CF3501" w:rsidRPr="00BB6540">
              <w:rPr>
                <w:rStyle w:val="Hyperlink"/>
                <w:noProof/>
                <w:lang w:val="de-DE"/>
              </w:rPr>
              <w:t>Inhalt</w:t>
            </w:r>
            <w:r w:rsidR="00CF3501">
              <w:rPr>
                <w:noProof/>
                <w:webHidden/>
              </w:rPr>
              <w:tab/>
            </w:r>
            <w:r w:rsidR="00CF3501">
              <w:rPr>
                <w:noProof/>
                <w:webHidden/>
              </w:rPr>
              <w:fldChar w:fldCharType="begin"/>
            </w:r>
            <w:r w:rsidR="00CF3501">
              <w:rPr>
                <w:noProof/>
                <w:webHidden/>
              </w:rPr>
              <w:instrText xml:space="preserve"> PAGEREF _Toc113546007 \h </w:instrText>
            </w:r>
            <w:r w:rsidR="00CF3501">
              <w:rPr>
                <w:noProof/>
                <w:webHidden/>
              </w:rPr>
            </w:r>
            <w:r w:rsidR="00CF3501">
              <w:rPr>
                <w:noProof/>
                <w:webHidden/>
              </w:rPr>
              <w:fldChar w:fldCharType="separate"/>
            </w:r>
            <w:r w:rsidR="00CF3501">
              <w:rPr>
                <w:noProof/>
                <w:webHidden/>
              </w:rPr>
              <w:t>1</w:t>
            </w:r>
            <w:r w:rsidR="00CF3501">
              <w:rPr>
                <w:noProof/>
                <w:webHidden/>
              </w:rPr>
              <w:fldChar w:fldCharType="end"/>
            </w:r>
          </w:hyperlink>
        </w:p>
        <w:p w14:paraId="0C62B813" w14:textId="26B20F17" w:rsidR="00CF3501" w:rsidRDefault="00CF350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08" w:history="1">
            <w:r w:rsidRPr="00BB6540">
              <w:rPr>
                <w:rStyle w:val="Hyperlink"/>
                <w:noProof/>
              </w:rPr>
              <w:t>Sinn der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C78FC" w14:textId="35BFE180" w:rsidR="00CF3501" w:rsidRDefault="00CF350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09" w:history="1">
            <w:r w:rsidRPr="00BB6540">
              <w:rPr>
                <w:rStyle w:val="Hyperlink"/>
                <w:noProof/>
              </w:rPr>
              <w:t>Zielgrup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A2B59" w14:textId="5482ADD5" w:rsidR="00CF3501" w:rsidRDefault="00CF350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0" w:history="1">
            <w:r w:rsidRPr="00BB6540">
              <w:rPr>
                <w:rStyle w:val="Hyperlink"/>
                <w:noProof/>
              </w:rPr>
              <w:t>Anford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DB9F8" w14:textId="121DBD07" w:rsidR="00CF3501" w:rsidRDefault="00CF350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1" w:history="1">
            <w:r w:rsidRPr="00BB6540">
              <w:rPr>
                <w:rStyle w:val="Hyperlink"/>
                <w:noProof/>
              </w:rPr>
              <w:t>Funktion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42142" w14:textId="58C81BCF" w:rsidR="00CF3501" w:rsidRDefault="00CF3501">
          <w:pPr>
            <w:pStyle w:val="Verzeichnis3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2" w:history="1">
            <w:r w:rsidRPr="00BB6540">
              <w:rPr>
                <w:rStyle w:val="Hyperlink"/>
                <w:noProof/>
              </w:rPr>
              <w:t>Mini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CA35C" w14:textId="407C9CA3" w:rsidR="00CF3501" w:rsidRDefault="00CF3501">
          <w:pPr>
            <w:pStyle w:val="Verzeichnis3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3" w:history="1">
            <w:r w:rsidRPr="00BB6540">
              <w:rPr>
                <w:rStyle w:val="Hyperlink"/>
                <w:noProof/>
              </w:rPr>
              <w:t>Extr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3FE14" w14:textId="4473547E" w:rsidR="00CF3501" w:rsidRDefault="00CF350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4" w:history="1">
            <w:r w:rsidRPr="00BB6540">
              <w:rPr>
                <w:rStyle w:val="Hyperlink"/>
                <w:noProof/>
              </w:rPr>
              <w:t>Nicht funktion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71044" w14:textId="3A4CB979" w:rsidR="00CF3501" w:rsidRDefault="00CF350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5" w:history="1">
            <w:r w:rsidRPr="00BB6540">
              <w:rPr>
                <w:rStyle w:val="Hyperlink"/>
                <w:noProof/>
              </w:rPr>
              <w:t>Mock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7FA16" w14:textId="789707AD" w:rsidR="00CF3501" w:rsidRDefault="00CF350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6" w:history="1">
            <w:r w:rsidRPr="00BB6540">
              <w:rPr>
                <w:rStyle w:val="Hyperlink"/>
                <w:noProof/>
              </w:rPr>
              <w:t>Archite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201B9" w14:textId="2EAD2112" w:rsidR="00CF3501" w:rsidRDefault="00CF350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7" w:history="1">
            <w:r w:rsidRPr="00BB6540">
              <w:rPr>
                <w:rStyle w:val="Hyperlink"/>
                <w:noProof/>
              </w:rPr>
              <w:t>Verwendete Technologi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8E6FB" w14:textId="3815891E" w:rsidR="00CF3501" w:rsidRDefault="00CF350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113546018" w:history="1">
            <w:r w:rsidRPr="00BB6540">
              <w:rPr>
                <w:rStyle w:val="Hyperlink"/>
                <w:noProof/>
              </w:rPr>
              <w:t>Testkonz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4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08238" w14:textId="6E11FDAD" w:rsidR="003D635D" w:rsidRPr="003D635D" w:rsidRDefault="00C316E0" w:rsidP="003D635D">
          <w:r>
            <w:rPr>
              <w:b/>
              <w:bCs/>
              <w:lang w:val="de-DE"/>
            </w:rPr>
            <w:fldChar w:fldCharType="end"/>
          </w:r>
        </w:p>
      </w:sdtContent>
    </w:sdt>
    <w:p w14:paraId="19A6398D" w14:textId="77777777" w:rsidR="003D635D" w:rsidRPr="003D635D" w:rsidRDefault="003D635D" w:rsidP="003D635D">
      <w:pPr>
        <w:jc w:val="right"/>
      </w:pPr>
    </w:p>
    <w:p w14:paraId="74646654" w14:textId="55AC93C5" w:rsidR="00C316E0" w:rsidRDefault="00C316E0" w:rsidP="00C03612">
      <w:pPr>
        <w:pStyle w:val="berschrift1"/>
        <w:tabs>
          <w:tab w:val="left" w:pos="3060"/>
        </w:tabs>
      </w:pPr>
      <w:bookmarkStart w:id="1" w:name="_Toc113546008"/>
      <w:r>
        <w:lastRenderedPageBreak/>
        <w:t>Sinn der App</w:t>
      </w:r>
      <w:bookmarkEnd w:id="1"/>
      <w:r w:rsidR="00C03612">
        <w:tab/>
      </w:r>
    </w:p>
    <w:p w14:paraId="4AB6A2EB" w14:textId="78874706" w:rsidR="00C316E0" w:rsidRDefault="00C316E0" w:rsidP="00C316E0">
      <w:pPr>
        <w:pStyle w:val="FirstParagraph"/>
      </w:pPr>
      <w:r>
        <w:t>Die App ist ein sehr simpler Wecker. Sie kann dazu genutzt werden sich aus dem Schlaf wecken zu lassen. Dadurch fällt es einem leichter morgens aufzustehen.</w:t>
      </w:r>
      <w:r w:rsidR="002936D0">
        <w:t xml:space="preserve"> </w:t>
      </w:r>
    </w:p>
    <w:p w14:paraId="5B94FBB1" w14:textId="77777777" w:rsidR="00C316E0" w:rsidRDefault="00C316E0" w:rsidP="00C316E0">
      <w:pPr>
        <w:pStyle w:val="berschrift2"/>
      </w:pPr>
      <w:bookmarkStart w:id="2" w:name="_Toc113546009"/>
      <w:r>
        <w:t>Zielgruppe</w:t>
      </w:r>
      <w:bookmarkEnd w:id="2"/>
    </w:p>
    <w:p w14:paraId="7D88ABD5" w14:textId="5E8A3423" w:rsidR="00C316E0" w:rsidRDefault="00C316E0" w:rsidP="00C316E0">
      <w:pPr>
        <w:pStyle w:val="FirstParagraph"/>
      </w:pPr>
      <w:r>
        <w:t xml:space="preserve"> Diese Applikation richtet sich an Personen der Gesellschaft, die Ihren Schlaf an einem </w:t>
      </w:r>
      <w:r w:rsidR="00A8463D">
        <w:t>zuvor festgelegten</w:t>
      </w:r>
      <w:r>
        <w:t xml:space="preserve"> Zeitpunkt beenden</w:t>
      </w:r>
      <w:r w:rsidR="00A8463D">
        <w:t xml:space="preserve"> müssen oder wollen</w:t>
      </w:r>
      <w:r>
        <w:t>.</w:t>
      </w:r>
      <w:r w:rsidR="002936D0">
        <w:t xml:space="preserve"> </w:t>
      </w:r>
    </w:p>
    <w:p w14:paraId="7F351837" w14:textId="77777777" w:rsidR="00C316E0" w:rsidRDefault="00C316E0" w:rsidP="00146955">
      <w:pPr>
        <w:pStyle w:val="berschrift1"/>
      </w:pPr>
      <w:bookmarkStart w:id="3" w:name="_Toc113546010"/>
      <w:r>
        <w:lastRenderedPageBreak/>
        <w:t>Anforderungen</w:t>
      </w:r>
      <w:bookmarkEnd w:id="3"/>
      <w:r>
        <w:t xml:space="preserve"> </w:t>
      </w:r>
    </w:p>
    <w:p w14:paraId="32EEF057" w14:textId="77777777" w:rsidR="00C316E0" w:rsidRDefault="00C316E0" w:rsidP="00C316E0">
      <w:pPr>
        <w:pStyle w:val="FirstParagraph"/>
      </w:pPr>
      <w:r>
        <w:t xml:space="preserve">Die Anforderungen der App können in die funktionalen Anforderungen und nicht funktionalen Anforderungen unterteilt werden. Funktional bedeutet es sind wichtige Funktionen in der App, nicht funktional sind </w:t>
      </w:r>
    </w:p>
    <w:p w14:paraId="138704E9" w14:textId="77777777" w:rsidR="00C316E0" w:rsidRDefault="00C316E0" w:rsidP="00146955">
      <w:pPr>
        <w:pStyle w:val="berschrift2"/>
      </w:pPr>
      <w:bookmarkStart w:id="4" w:name="_Toc113546011"/>
      <w:r>
        <w:t>Funktional:</w:t>
      </w:r>
      <w:bookmarkEnd w:id="4"/>
    </w:p>
    <w:p w14:paraId="3DD4272D" w14:textId="77777777" w:rsidR="00C316E0" w:rsidRDefault="00C316E0" w:rsidP="00146955">
      <w:pPr>
        <w:pStyle w:val="berschrift3"/>
      </w:pPr>
      <w:bookmarkStart w:id="5" w:name="_Toc113546012"/>
      <w:r>
        <w:t>Minimum:</w:t>
      </w:r>
      <w:bookmarkEnd w:id="5"/>
    </w:p>
    <w:p w14:paraId="0EEFBC99" w14:textId="77777777" w:rsidR="00C316E0" w:rsidRDefault="00C316E0" w:rsidP="002936D0">
      <w:pPr>
        <w:pStyle w:val="Compact"/>
        <w:numPr>
          <w:ilvl w:val="0"/>
          <w:numId w:val="9"/>
        </w:numPr>
        <w:ind w:left="426" w:hanging="219"/>
      </w:pPr>
      <w:r>
        <w:t>Wecker</w:t>
      </w:r>
    </w:p>
    <w:p w14:paraId="1E22E57E" w14:textId="77777777" w:rsidR="00C316E0" w:rsidRDefault="00C316E0" w:rsidP="002936D0">
      <w:pPr>
        <w:pStyle w:val="Compact"/>
        <w:numPr>
          <w:ilvl w:val="1"/>
          <w:numId w:val="9"/>
        </w:numPr>
        <w:ind w:left="709" w:hanging="196"/>
      </w:pPr>
      <w:r>
        <w:t>Zeit kann eingestellt werden</w:t>
      </w:r>
    </w:p>
    <w:p w14:paraId="3BCAD72F" w14:textId="77777777" w:rsidR="00C316E0" w:rsidRDefault="00C316E0" w:rsidP="002936D0">
      <w:pPr>
        <w:pStyle w:val="Compact"/>
        <w:numPr>
          <w:ilvl w:val="1"/>
          <w:numId w:val="9"/>
        </w:numPr>
        <w:ind w:left="709" w:hanging="196"/>
      </w:pPr>
      <w:r>
        <w:t>Wecker kann deaktiviert werden</w:t>
      </w:r>
    </w:p>
    <w:p w14:paraId="6FADF9B1" w14:textId="77777777" w:rsidR="00C316E0" w:rsidRDefault="00C316E0" w:rsidP="002936D0">
      <w:pPr>
        <w:pStyle w:val="Compact"/>
        <w:numPr>
          <w:ilvl w:val="1"/>
          <w:numId w:val="9"/>
        </w:numPr>
        <w:ind w:left="709" w:hanging="196"/>
      </w:pPr>
      <w:bookmarkStart w:id="6" w:name="minimum"/>
      <w:r>
        <w:t>Klingelton kann ausgewählt werden.</w:t>
      </w:r>
      <w:bookmarkEnd w:id="6"/>
    </w:p>
    <w:p w14:paraId="0050F06B" w14:textId="77777777" w:rsidR="00C316E0" w:rsidRDefault="00C316E0" w:rsidP="00146955">
      <w:pPr>
        <w:pStyle w:val="berschrift3"/>
      </w:pPr>
      <w:bookmarkStart w:id="7" w:name="_Toc113546013"/>
      <w:r>
        <w:t>Extras:</w:t>
      </w:r>
      <w:bookmarkEnd w:id="7"/>
    </w:p>
    <w:p w14:paraId="3C23E8C0" w14:textId="77777777" w:rsidR="00C316E0" w:rsidRDefault="00C316E0" w:rsidP="002936D0">
      <w:pPr>
        <w:pStyle w:val="Compact"/>
        <w:numPr>
          <w:ilvl w:val="0"/>
          <w:numId w:val="9"/>
        </w:numPr>
        <w:ind w:left="426" w:hanging="219"/>
      </w:pPr>
      <w:r>
        <w:t>NFC Integration</w:t>
      </w:r>
    </w:p>
    <w:p w14:paraId="48A4EA36" w14:textId="77777777" w:rsidR="00C316E0" w:rsidRDefault="00C316E0" w:rsidP="002936D0">
      <w:pPr>
        <w:pStyle w:val="Compact"/>
        <w:numPr>
          <w:ilvl w:val="0"/>
          <w:numId w:val="9"/>
        </w:numPr>
        <w:ind w:left="426" w:hanging="219"/>
      </w:pPr>
      <w:r>
        <w:t>Traumtagebuch</w:t>
      </w:r>
    </w:p>
    <w:p w14:paraId="70BA3EC6" w14:textId="77777777" w:rsidR="00C316E0" w:rsidRDefault="00C316E0" w:rsidP="002936D0">
      <w:pPr>
        <w:pStyle w:val="Compact"/>
        <w:numPr>
          <w:ilvl w:val="0"/>
          <w:numId w:val="9"/>
        </w:numPr>
        <w:ind w:left="426" w:hanging="219"/>
      </w:pPr>
      <w:r>
        <w:t>Handy schütteln</w:t>
      </w:r>
    </w:p>
    <w:p w14:paraId="34071BA8" w14:textId="77777777" w:rsidR="00C316E0" w:rsidRDefault="00C316E0" w:rsidP="002936D0">
      <w:pPr>
        <w:pStyle w:val="Compact"/>
        <w:numPr>
          <w:ilvl w:val="0"/>
          <w:numId w:val="9"/>
        </w:numPr>
        <w:ind w:left="426" w:hanging="219"/>
      </w:pPr>
      <w:bookmarkStart w:id="8" w:name="extras"/>
      <w:proofErr w:type="spellStart"/>
      <w:r>
        <w:t>Glyph</w:t>
      </w:r>
      <w:proofErr w:type="spellEnd"/>
      <w:r>
        <w:t xml:space="preserve"> Interface (leider nicht möglich)</w:t>
      </w:r>
      <w:bookmarkEnd w:id="8"/>
    </w:p>
    <w:p w14:paraId="0FBCBAE6" w14:textId="77777777" w:rsidR="00C316E0" w:rsidRDefault="00C316E0" w:rsidP="00146955">
      <w:pPr>
        <w:pStyle w:val="berschrift2"/>
      </w:pPr>
      <w:bookmarkStart w:id="9" w:name="_Toc113546014"/>
      <w:r>
        <w:t>Nicht funktional:</w:t>
      </w:r>
      <w:bookmarkEnd w:id="9"/>
    </w:p>
    <w:p w14:paraId="565ACC3D" w14:textId="77777777" w:rsidR="00C316E0" w:rsidRDefault="00C316E0" w:rsidP="00AB174F">
      <w:pPr>
        <w:pStyle w:val="Compact"/>
        <w:numPr>
          <w:ilvl w:val="0"/>
          <w:numId w:val="9"/>
        </w:numPr>
        <w:ind w:left="426" w:hanging="219"/>
      </w:pPr>
      <w:r>
        <w:t>Die App soll einfach zu bedienen sein</w:t>
      </w:r>
    </w:p>
    <w:p w14:paraId="745A3352" w14:textId="77777777" w:rsidR="00C316E0" w:rsidRDefault="00C316E0" w:rsidP="00AB174F">
      <w:pPr>
        <w:pStyle w:val="Compact"/>
        <w:numPr>
          <w:ilvl w:val="0"/>
          <w:numId w:val="9"/>
        </w:numPr>
        <w:ind w:left="426" w:hanging="219"/>
      </w:pPr>
      <w:r>
        <w:t>Die App soll verständlich sein</w:t>
      </w:r>
    </w:p>
    <w:p w14:paraId="436FD7F6" w14:textId="77777777" w:rsidR="00C316E0" w:rsidRDefault="00C316E0" w:rsidP="00AB174F">
      <w:pPr>
        <w:pStyle w:val="Compact"/>
        <w:numPr>
          <w:ilvl w:val="0"/>
          <w:numId w:val="9"/>
        </w:numPr>
        <w:ind w:left="426" w:hanging="219"/>
      </w:pPr>
      <w:r>
        <w:t>Alle Schaltflächen und Texte sollten gross genug sein</w:t>
      </w:r>
    </w:p>
    <w:p w14:paraId="55AFAA41" w14:textId="77653981" w:rsidR="00E115B0" w:rsidRPr="00146955" w:rsidRDefault="00C316E0" w:rsidP="00146955">
      <w:pPr>
        <w:pStyle w:val="Compact"/>
        <w:numPr>
          <w:ilvl w:val="0"/>
          <w:numId w:val="9"/>
        </w:numPr>
        <w:ind w:left="426" w:hanging="219"/>
      </w:pPr>
      <w:bookmarkStart w:id="10" w:name="sinn-der-app"/>
      <w:bookmarkStart w:id="11" w:name="nicht-funktional"/>
      <w:r>
        <w:t>Passende Farben</w:t>
      </w:r>
      <w:bookmarkStart w:id="12" w:name="mockups"/>
      <w:bookmarkEnd w:id="10"/>
      <w:bookmarkEnd w:id="11"/>
    </w:p>
    <w:p w14:paraId="4901A223" w14:textId="06B7D694" w:rsidR="00C316E0" w:rsidRDefault="00C316E0" w:rsidP="00146955">
      <w:pPr>
        <w:pStyle w:val="berschrift1"/>
      </w:pPr>
      <w:bookmarkStart w:id="13" w:name="_Toc113546015"/>
      <w:r>
        <w:lastRenderedPageBreak/>
        <w:t>Mockups</w:t>
      </w:r>
      <w:bookmarkEnd w:id="13"/>
    </w:p>
    <w:p w14:paraId="5EB5E36B" w14:textId="3C5BDB55" w:rsidR="00C316E0" w:rsidRDefault="00C316E0" w:rsidP="00E115B0">
      <w:pPr>
        <w:pStyle w:val="FirstParagraph"/>
        <w:rPr>
          <w:rStyle w:val="Hyperlink"/>
        </w:rPr>
      </w:pPr>
      <w:r>
        <w:t xml:space="preserve">Das </w:t>
      </w:r>
      <w:r w:rsidRPr="00E115B0">
        <w:t>Mockup</w:t>
      </w:r>
      <w:r>
        <w:t xml:space="preserve"> der App </w:t>
      </w:r>
      <w:r w:rsidR="00AB174F">
        <w:t xml:space="preserve">wurde mit </w:t>
      </w:r>
      <w:proofErr w:type="spellStart"/>
      <w:r w:rsidR="00AB174F">
        <w:t>Moqups</w:t>
      </w:r>
      <w:proofErr w:type="spellEnd"/>
      <w:r w:rsidR="00AB174F">
        <w:t xml:space="preserve"> erstellt und </w:t>
      </w:r>
      <w:r>
        <w:t xml:space="preserve">kann unter dem folgenden Link eingesehen werden: </w:t>
      </w:r>
      <w:hyperlink r:id="rId27">
        <w:r>
          <w:rPr>
            <w:rStyle w:val="Hyperlink"/>
          </w:rPr>
          <w:t>https://app.moqups.com/n7od7V1loXsC5z7gWRkzn8V1ZoeFjA1U/view/page/ad64222d5</w:t>
        </w:r>
      </w:hyperlink>
      <w:bookmarkEnd w:id="12"/>
    </w:p>
    <w:p w14:paraId="2AFA2977" w14:textId="14BFF312" w:rsidR="00E115B0" w:rsidRDefault="00E115B0" w:rsidP="00E115B0">
      <w:pPr>
        <w:pStyle w:val="FirstParagraph"/>
      </w:pPr>
      <w:r>
        <w:t>Folgendes Bild ist das Flowchart zu der App:</w:t>
      </w:r>
    </w:p>
    <w:p w14:paraId="22DCAEBE" w14:textId="27F49E39" w:rsidR="00E115B0" w:rsidRPr="00E115B0" w:rsidRDefault="00E115B0" w:rsidP="00E115B0">
      <w:pPr>
        <w:pStyle w:val="Textkrper"/>
      </w:pPr>
      <w:r w:rsidRPr="00E115B0">
        <w:rPr>
          <w:noProof/>
        </w:rPr>
        <w:drawing>
          <wp:inline distT="0" distB="0" distL="0" distR="0" wp14:anchorId="6E66BE68" wp14:editId="65FF1AE6">
            <wp:extent cx="2872952" cy="5296394"/>
            <wp:effectExtent l="0" t="0" r="381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038" cy="530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25D63" w14:textId="77777777" w:rsidR="00C316E0" w:rsidRDefault="00C316E0" w:rsidP="00146955">
      <w:pPr>
        <w:pStyle w:val="berschrift1"/>
      </w:pPr>
      <w:bookmarkStart w:id="14" w:name="architektur"/>
      <w:bookmarkStart w:id="15" w:name="_Toc113546016"/>
      <w:r>
        <w:lastRenderedPageBreak/>
        <w:t>Architektur</w:t>
      </w:r>
      <w:bookmarkEnd w:id="15"/>
    </w:p>
    <w:p w14:paraId="41254674" w14:textId="27179875" w:rsidR="00C316E0" w:rsidRDefault="00C316E0" w:rsidP="00C316E0">
      <w:pPr>
        <w:pStyle w:val="FirstParagraph"/>
      </w:pPr>
      <w:r>
        <w:t xml:space="preserve">Die App besitzt sehr wenig Logik, eine eigene Klasse hätte sich nicht gelohnt. Deshalb wird </w:t>
      </w:r>
      <w:r w:rsidR="00AB174F">
        <w:t xml:space="preserve">die Logik ebenfalls </w:t>
      </w:r>
      <w:r>
        <w:t>in den UI-Klassen geschrieben.</w:t>
      </w:r>
      <w:bookmarkEnd w:id="14"/>
    </w:p>
    <w:p w14:paraId="1D695B99" w14:textId="77777777" w:rsidR="0063019A" w:rsidRDefault="0063019A" w:rsidP="0063019A">
      <w:pPr>
        <w:pStyle w:val="Textkrper"/>
      </w:pPr>
      <w:r>
        <w:t>Das Klassendiagramm sieht in etwa so aus:</w:t>
      </w:r>
    </w:p>
    <w:p w14:paraId="4F4094E0" w14:textId="58039B4A" w:rsidR="0063019A" w:rsidRPr="0063019A" w:rsidRDefault="0063019A" w:rsidP="0063019A">
      <w:pPr>
        <w:pStyle w:val="Textkrper"/>
      </w:pPr>
      <w:r w:rsidRPr="0063019A">
        <w:rPr>
          <w:noProof/>
        </w:rPr>
        <w:t xml:space="preserve"> </w:t>
      </w:r>
      <w:r w:rsidRPr="0063019A">
        <w:rPr>
          <w:noProof/>
        </w:rPr>
        <w:drawing>
          <wp:inline distT="0" distB="0" distL="0" distR="0" wp14:anchorId="22A90D6C" wp14:editId="4A74A394">
            <wp:extent cx="3248025" cy="504825"/>
            <wp:effectExtent l="0" t="0" r="9525" b="9525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C9F6B" w14:textId="77777777" w:rsidR="00C316E0" w:rsidRDefault="00C316E0" w:rsidP="00C316E0">
      <w:pPr>
        <w:pStyle w:val="berschrift2"/>
      </w:pPr>
      <w:bookmarkStart w:id="16" w:name="_Toc113546017"/>
      <w:r>
        <w:t>Verwendete Technologien</w:t>
      </w:r>
      <w:bookmarkEnd w:id="16"/>
    </w:p>
    <w:p w14:paraId="554C9D18" w14:textId="00DB15C0" w:rsidR="00C316E0" w:rsidRDefault="00C316E0" w:rsidP="00C316E0">
      <w:pPr>
        <w:pStyle w:val="FirstParagraph"/>
      </w:pPr>
      <w:bookmarkStart w:id="17" w:name="verwendete-technologien"/>
      <w:r>
        <w:t xml:space="preserve">Die gesamte App wurde </w:t>
      </w:r>
      <w:r w:rsidR="002936D0">
        <w:t xml:space="preserve">vollständig </w:t>
      </w:r>
      <w:r>
        <w:t xml:space="preserve">mit </w:t>
      </w:r>
      <w:proofErr w:type="spellStart"/>
      <w:r>
        <w:t>Kotlin</w:t>
      </w:r>
      <w:proofErr w:type="spellEnd"/>
      <w:r>
        <w:t xml:space="preserve"> geschrieben. Die Entwicklung wurde mit Android Studio umgesetzt. Ansonsten wurden keine weiteren Technologien verwendet.</w:t>
      </w:r>
      <w:bookmarkEnd w:id="17"/>
    </w:p>
    <w:p w14:paraId="0C827559" w14:textId="77777777" w:rsidR="00C316E0" w:rsidRDefault="00C316E0" w:rsidP="002A087C">
      <w:pPr>
        <w:pStyle w:val="berschrift1"/>
      </w:pPr>
      <w:bookmarkStart w:id="18" w:name="_Toc113546018"/>
      <w:r>
        <w:lastRenderedPageBreak/>
        <w:t>Testkonzept</w:t>
      </w:r>
      <w:bookmarkEnd w:id="18"/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35"/>
        <w:gridCol w:w="2642"/>
        <w:gridCol w:w="2019"/>
        <w:gridCol w:w="2266"/>
      </w:tblGrid>
      <w:tr w:rsidR="00C316E0" w14:paraId="5693EFEA" w14:textId="77777777" w:rsidTr="00C316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05" w:type="dxa"/>
            <w:shd w:val="clear" w:color="auto" w:fill="D0CECE" w:themeFill="background2" w:themeFillShade="E6"/>
          </w:tcPr>
          <w:p w14:paraId="03DCA0FE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Identifikation</w:t>
            </w:r>
          </w:p>
        </w:tc>
        <w:tc>
          <w:tcPr>
            <w:tcW w:w="2730" w:type="dxa"/>
            <w:shd w:val="clear" w:color="auto" w:fill="D0CECE" w:themeFill="background2" w:themeFillShade="E6"/>
          </w:tcPr>
          <w:p w14:paraId="4218D297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Vorbedingungen</w:t>
            </w:r>
          </w:p>
        </w:tc>
        <w:tc>
          <w:tcPr>
            <w:tcW w:w="2084" w:type="dxa"/>
            <w:shd w:val="clear" w:color="auto" w:fill="D0CECE" w:themeFill="background2" w:themeFillShade="E6"/>
          </w:tcPr>
          <w:p w14:paraId="4D53CC09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Vorgehen</w:t>
            </w:r>
          </w:p>
        </w:tc>
        <w:tc>
          <w:tcPr>
            <w:tcW w:w="2340" w:type="dxa"/>
            <w:shd w:val="clear" w:color="auto" w:fill="D0CECE" w:themeFill="background2" w:themeFillShade="E6"/>
          </w:tcPr>
          <w:p w14:paraId="22C765AA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Erwartetes Resultat</w:t>
            </w:r>
          </w:p>
        </w:tc>
      </w:tr>
      <w:tr w:rsidR="00C316E0" w14:paraId="0121A0B6" w14:textId="77777777" w:rsidTr="00C316E0">
        <w:tc>
          <w:tcPr>
            <w:tcW w:w="2205" w:type="dxa"/>
          </w:tcPr>
          <w:p w14:paraId="0467D6F4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FishAlarm-Test-01</w:t>
            </w:r>
          </w:p>
        </w:tc>
        <w:tc>
          <w:tcPr>
            <w:tcW w:w="2730" w:type="dxa"/>
          </w:tcPr>
          <w:p w14:paraId="1EADF42F" w14:textId="77777777" w:rsidR="00C316E0" w:rsidRPr="00AB1D09" w:rsidRDefault="00C316E0" w:rsidP="00956276">
            <w:pPr>
              <w:pStyle w:val="Compact"/>
              <w:numPr>
                <w:ilvl w:val="0"/>
                <w:numId w:val="5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 xml:space="preserve">App ist geöffnet </w:t>
            </w:r>
          </w:p>
          <w:p w14:paraId="127D62A1" w14:textId="448198BB" w:rsidR="00C316E0" w:rsidRPr="00AB1D09" w:rsidRDefault="00C316E0" w:rsidP="00956276">
            <w:pPr>
              <w:pStyle w:val="Compact"/>
              <w:numPr>
                <w:ilvl w:val="0"/>
                <w:numId w:val="5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Wecker ist aktiviert</w:t>
            </w:r>
          </w:p>
        </w:tc>
        <w:tc>
          <w:tcPr>
            <w:tcW w:w="2084" w:type="dxa"/>
          </w:tcPr>
          <w:p w14:paraId="6F3D6CC3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Zeit auswählen mit Time-Picker</w:t>
            </w:r>
          </w:p>
        </w:tc>
        <w:tc>
          <w:tcPr>
            <w:tcW w:w="2340" w:type="dxa"/>
          </w:tcPr>
          <w:p w14:paraId="22827079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geht um die angegebene Zeit los</w:t>
            </w:r>
          </w:p>
        </w:tc>
      </w:tr>
      <w:tr w:rsidR="00C316E0" w14:paraId="6DED11B4" w14:textId="77777777" w:rsidTr="00C316E0">
        <w:tc>
          <w:tcPr>
            <w:tcW w:w="2205" w:type="dxa"/>
          </w:tcPr>
          <w:p w14:paraId="021F15ED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FishAlarm-Test-02</w:t>
            </w:r>
          </w:p>
        </w:tc>
        <w:tc>
          <w:tcPr>
            <w:tcW w:w="2730" w:type="dxa"/>
          </w:tcPr>
          <w:p w14:paraId="7D98D43A" w14:textId="77777777" w:rsidR="00C316E0" w:rsidRPr="00AB1D09" w:rsidRDefault="00C316E0" w:rsidP="00956276">
            <w:pPr>
              <w:pStyle w:val="Compact"/>
              <w:numPr>
                <w:ilvl w:val="0"/>
                <w:numId w:val="4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App ist geöffnet</w:t>
            </w:r>
          </w:p>
          <w:p w14:paraId="6B12A412" w14:textId="77777777" w:rsidR="00C316E0" w:rsidRPr="00AB1D09" w:rsidRDefault="00C316E0" w:rsidP="00956276">
            <w:pPr>
              <w:pStyle w:val="Compact"/>
              <w:numPr>
                <w:ilvl w:val="0"/>
                <w:numId w:val="4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Zeit ist eingestellt</w:t>
            </w:r>
          </w:p>
        </w:tc>
        <w:tc>
          <w:tcPr>
            <w:tcW w:w="2084" w:type="dxa"/>
          </w:tcPr>
          <w:p w14:paraId="452D46E4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mit Switch aktivieren</w:t>
            </w:r>
          </w:p>
        </w:tc>
        <w:tc>
          <w:tcPr>
            <w:tcW w:w="2340" w:type="dxa"/>
          </w:tcPr>
          <w:p w14:paraId="75057882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geht um die angegebene Zeit los</w:t>
            </w:r>
          </w:p>
        </w:tc>
      </w:tr>
      <w:tr w:rsidR="00C316E0" w14:paraId="3FACE1CE" w14:textId="77777777" w:rsidTr="00C316E0">
        <w:tc>
          <w:tcPr>
            <w:tcW w:w="2205" w:type="dxa"/>
          </w:tcPr>
          <w:p w14:paraId="3ACD179C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FishAlarm-Test-03</w:t>
            </w:r>
          </w:p>
        </w:tc>
        <w:tc>
          <w:tcPr>
            <w:tcW w:w="2730" w:type="dxa"/>
          </w:tcPr>
          <w:p w14:paraId="690F80D4" w14:textId="77777777" w:rsidR="00C316E0" w:rsidRPr="00AB1D09" w:rsidRDefault="00C316E0" w:rsidP="00956276">
            <w:pPr>
              <w:pStyle w:val="Compact"/>
              <w:numPr>
                <w:ilvl w:val="0"/>
                <w:numId w:val="3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 xml:space="preserve">App ist geöffnet  </w:t>
            </w:r>
          </w:p>
          <w:p w14:paraId="12CE37F5" w14:textId="77777777" w:rsidR="00C316E0" w:rsidRPr="00AB1D09" w:rsidRDefault="00C316E0" w:rsidP="00956276">
            <w:pPr>
              <w:pStyle w:val="Compact"/>
              <w:numPr>
                <w:ilvl w:val="0"/>
                <w:numId w:val="3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Zeit ist eingestellt</w:t>
            </w:r>
          </w:p>
        </w:tc>
        <w:tc>
          <w:tcPr>
            <w:tcW w:w="2084" w:type="dxa"/>
          </w:tcPr>
          <w:p w14:paraId="0C457DE9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mit Switch deaktivieren</w:t>
            </w:r>
          </w:p>
        </w:tc>
        <w:tc>
          <w:tcPr>
            <w:tcW w:w="2340" w:type="dxa"/>
          </w:tcPr>
          <w:p w14:paraId="60FC0732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geht nicht um die angegebene Zeit los</w:t>
            </w:r>
          </w:p>
        </w:tc>
      </w:tr>
      <w:tr w:rsidR="00C316E0" w14:paraId="65B14CB7" w14:textId="77777777" w:rsidTr="00C316E0">
        <w:tc>
          <w:tcPr>
            <w:tcW w:w="2205" w:type="dxa"/>
          </w:tcPr>
          <w:p w14:paraId="665F711A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FishAlarm-Test-04</w:t>
            </w:r>
          </w:p>
        </w:tc>
        <w:tc>
          <w:tcPr>
            <w:tcW w:w="2730" w:type="dxa"/>
          </w:tcPr>
          <w:p w14:paraId="7682E768" w14:textId="77777777" w:rsidR="00C316E0" w:rsidRPr="00AB1D09" w:rsidRDefault="00C316E0" w:rsidP="00956276">
            <w:pPr>
              <w:pStyle w:val="Compact"/>
              <w:numPr>
                <w:ilvl w:val="0"/>
                <w:numId w:val="2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App ist geöffnet</w:t>
            </w:r>
          </w:p>
          <w:p w14:paraId="16F46F61" w14:textId="6869605C" w:rsidR="00C316E0" w:rsidRPr="00AB1D09" w:rsidRDefault="00C316E0" w:rsidP="00956276">
            <w:pPr>
              <w:pStyle w:val="Compact"/>
              <w:numPr>
                <w:ilvl w:val="0"/>
                <w:numId w:val="2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Wecker ist aktiviert</w:t>
            </w:r>
          </w:p>
          <w:p w14:paraId="3A61939C" w14:textId="77777777" w:rsidR="00C316E0" w:rsidRPr="00AB1D09" w:rsidRDefault="00C316E0" w:rsidP="00956276">
            <w:pPr>
              <w:pStyle w:val="Compact"/>
              <w:numPr>
                <w:ilvl w:val="0"/>
                <w:numId w:val="2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Zeit ist eingestellt</w:t>
            </w:r>
          </w:p>
        </w:tc>
        <w:tc>
          <w:tcPr>
            <w:tcW w:w="2084" w:type="dxa"/>
          </w:tcPr>
          <w:p w14:paraId="4C68AA6D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Klingelton wechseln</w:t>
            </w:r>
          </w:p>
        </w:tc>
        <w:tc>
          <w:tcPr>
            <w:tcW w:w="2340" w:type="dxa"/>
          </w:tcPr>
          <w:p w14:paraId="665F00DF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Wecker geht mit dem ausgewählten Klingelton los</w:t>
            </w:r>
          </w:p>
        </w:tc>
      </w:tr>
      <w:tr w:rsidR="00C316E0" w14:paraId="4883424C" w14:textId="77777777" w:rsidTr="00C316E0">
        <w:tc>
          <w:tcPr>
            <w:tcW w:w="2205" w:type="dxa"/>
          </w:tcPr>
          <w:p w14:paraId="5DD90349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FishAlarm-Test-05</w:t>
            </w:r>
          </w:p>
        </w:tc>
        <w:tc>
          <w:tcPr>
            <w:tcW w:w="2730" w:type="dxa"/>
          </w:tcPr>
          <w:p w14:paraId="695FFC8E" w14:textId="77777777" w:rsidR="00C316E0" w:rsidRPr="00AB1D09" w:rsidRDefault="00C316E0" w:rsidP="00956276">
            <w:pPr>
              <w:pStyle w:val="Compact"/>
              <w:numPr>
                <w:ilvl w:val="0"/>
                <w:numId w:val="6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 xml:space="preserve">App ist geöffnet  </w:t>
            </w:r>
          </w:p>
          <w:p w14:paraId="2268C927" w14:textId="5110964D" w:rsidR="00C316E0" w:rsidRPr="00AB1D09" w:rsidRDefault="00C316E0" w:rsidP="00956276">
            <w:pPr>
              <w:pStyle w:val="Compact"/>
              <w:numPr>
                <w:ilvl w:val="0"/>
                <w:numId w:val="6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 xml:space="preserve">Wecker ist aktiviert  </w:t>
            </w:r>
          </w:p>
          <w:p w14:paraId="28F9906C" w14:textId="77777777" w:rsidR="00C316E0" w:rsidRPr="00AB1D09" w:rsidRDefault="00C316E0" w:rsidP="00956276">
            <w:pPr>
              <w:pStyle w:val="Compact"/>
              <w:numPr>
                <w:ilvl w:val="0"/>
                <w:numId w:val="6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 xml:space="preserve">Zeit ist eingestellt  </w:t>
            </w:r>
          </w:p>
          <w:p w14:paraId="09263C01" w14:textId="77777777" w:rsidR="00C316E0" w:rsidRPr="00AB1D09" w:rsidRDefault="00C316E0" w:rsidP="00956276">
            <w:pPr>
              <w:pStyle w:val="Compact"/>
              <w:numPr>
                <w:ilvl w:val="0"/>
                <w:numId w:val="6"/>
              </w:numPr>
              <w:ind w:left="680" w:hanging="454"/>
              <w:rPr>
                <w:rFonts w:eastAsia="Cambria" w:cstheme="minorHAnsi"/>
              </w:rPr>
            </w:pPr>
            <w:r w:rsidRPr="00AB1D09">
              <w:rPr>
                <w:rFonts w:eastAsia="Cambria" w:cstheme="minorHAnsi"/>
              </w:rPr>
              <w:t>Wecker geht los</w:t>
            </w:r>
          </w:p>
        </w:tc>
        <w:tc>
          <w:tcPr>
            <w:tcW w:w="2084" w:type="dxa"/>
          </w:tcPr>
          <w:p w14:paraId="1AD8B1C1" w14:textId="77777777" w:rsidR="00C316E0" w:rsidRDefault="00C316E0" w:rsidP="0095627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“</w:t>
            </w:r>
            <w:proofErr w:type="spellStart"/>
            <w:r>
              <w:rPr>
                <w:rFonts w:eastAsia="Cambria"/>
              </w:rPr>
              <w:t>Stop</w:t>
            </w:r>
            <w:proofErr w:type="spellEnd"/>
            <w:r>
              <w:rPr>
                <w:rFonts w:eastAsia="Cambria"/>
              </w:rPr>
              <w:t xml:space="preserve"> Alarm” drücken</w:t>
            </w:r>
          </w:p>
        </w:tc>
        <w:tc>
          <w:tcPr>
            <w:tcW w:w="2340" w:type="dxa"/>
          </w:tcPr>
          <w:p w14:paraId="06280638" w14:textId="77777777" w:rsidR="00C316E0" w:rsidRDefault="00C316E0" w:rsidP="00956276">
            <w:pPr>
              <w:pStyle w:val="Compact"/>
            </w:pPr>
            <w:bookmarkStart w:id="19" w:name="konzept"/>
            <w:bookmarkStart w:id="20" w:name="testkonzept"/>
            <w:r>
              <w:rPr>
                <w:rFonts w:eastAsia="Cambria"/>
              </w:rPr>
              <w:t>Wecker stoppt</w:t>
            </w:r>
            <w:bookmarkEnd w:id="19"/>
            <w:bookmarkEnd w:id="20"/>
          </w:p>
        </w:tc>
      </w:tr>
    </w:tbl>
    <w:p w14:paraId="64F89C76" w14:textId="77EAA1EC" w:rsidR="00CE5BDD" w:rsidRDefault="00CE5BDD"/>
    <w:sectPr w:rsidR="00CE5BDD" w:rsidSect="003D635D">
      <w:headerReference w:type="first" r:id="rId32"/>
      <w:pgSz w:w="11906" w:h="16838"/>
      <w:pgMar w:top="1417" w:right="1417" w:bottom="709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9EB14" w14:textId="77777777" w:rsidR="009E4EF8" w:rsidRDefault="009E4EF8" w:rsidP="00C316E0">
      <w:pPr>
        <w:spacing w:after="0" w:line="240" w:lineRule="auto"/>
      </w:pPr>
      <w:r>
        <w:separator/>
      </w:r>
    </w:p>
  </w:endnote>
  <w:endnote w:type="continuationSeparator" w:id="0">
    <w:p w14:paraId="59795FF6" w14:textId="77777777" w:rsidR="009E4EF8" w:rsidRDefault="009E4EF8" w:rsidP="00C31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7B5C6" w14:textId="198C97B7" w:rsidR="00C03612" w:rsidRDefault="00C03612" w:rsidP="00C03612">
    <w:pPr>
      <w:pStyle w:val="Fuzeile"/>
      <w:jc w:val="right"/>
    </w:pPr>
    <w:r>
      <w:rPr>
        <w:rFonts w:eastAsiaTheme="minorEastAsia"/>
      </w:rPr>
      <w:fldChar w:fldCharType="begin"/>
    </w:r>
    <w:r>
      <w:instrText>PAGE   \* MERGEFORMAT</w:instrText>
    </w:r>
    <w:r>
      <w:rPr>
        <w:rFonts w:eastAsiaTheme="minorEastAsia"/>
      </w:rPr>
      <w:fldChar w:fldCharType="separate"/>
    </w:r>
    <w:r>
      <w:rPr>
        <w:rFonts w:asciiTheme="majorHAnsi" w:eastAsiaTheme="majorEastAsia" w:hAnsiTheme="majorHAnsi" w:cstheme="majorBidi"/>
        <w:color w:val="4472C4" w:themeColor="accent1"/>
        <w:sz w:val="40"/>
        <w:szCs w:val="40"/>
        <w:lang w:val="de-DE"/>
      </w:rPr>
      <w:t>1</w:t>
    </w:r>
    <w:r>
      <w:rPr>
        <w:rFonts w:asciiTheme="majorHAnsi" w:eastAsiaTheme="majorEastAsia" w:hAnsiTheme="majorHAnsi" w:cstheme="majorBidi"/>
        <w:color w:val="4472C4" w:themeColor="accent1"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989CA" w14:textId="77777777" w:rsidR="009E4EF8" w:rsidRDefault="009E4EF8" w:rsidP="00C316E0">
      <w:pPr>
        <w:spacing w:after="0" w:line="240" w:lineRule="auto"/>
      </w:pPr>
      <w:r>
        <w:separator/>
      </w:r>
    </w:p>
  </w:footnote>
  <w:footnote w:type="continuationSeparator" w:id="0">
    <w:p w14:paraId="72B4104E" w14:textId="77777777" w:rsidR="009E4EF8" w:rsidRDefault="009E4EF8" w:rsidP="00C316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1116F" w14:textId="4A360921" w:rsidR="00C03612" w:rsidRDefault="00C03612" w:rsidP="00C03612">
    <w:pPr>
      <w:pStyle w:val="Kopfzeile"/>
      <w:tabs>
        <w:tab w:val="clear" w:pos="4536"/>
      </w:tabs>
    </w:pPr>
    <w:r>
      <w:rPr>
        <w:noProof/>
      </w:rPr>
      <w:drawing>
        <wp:inline distT="0" distB="0" distL="0" distR="0" wp14:anchorId="6065E805" wp14:editId="4082E0C2">
          <wp:extent cx="854710" cy="854710"/>
          <wp:effectExtent l="0" t="0" r="0" b="0"/>
          <wp:docPr id="31" name="Grafik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4710" cy="854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  <w:t>Nico Egl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91BAB" w14:textId="796D5D9D" w:rsidR="00C03612" w:rsidRDefault="00C03612">
    <w:pPr>
      <w:pStyle w:val="Kopfzeile"/>
    </w:pPr>
    <w:r>
      <w:rPr>
        <w:noProof/>
      </w:rPr>
      <w:drawing>
        <wp:inline distT="0" distB="0" distL="0" distR="0" wp14:anchorId="54BE7D17" wp14:editId="2AD1B86B">
          <wp:extent cx="854710" cy="854710"/>
          <wp:effectExtent l="0" t="0" r="0" b="0"/>
          <wp:docPr id="30" name="Grafik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4710" cy="8547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C03612">
      <w:rPr>
        <w:noProof/>
      </w:rPr>
      <w:ptab w:relativeTo="margin" w:alignment="center" w:leader="none"/>
    </w:r>
    <w:sdt>
      <w:sdtPr>
        <w:rPr>
          <w:noProof/>
        </w:rPr>
        <w:id w:val="968859947"/>
        <w:placeholder>
          <w:docPart w:val="5C62CD3B35C74DF9BDCDB2855FD63D25"/>
        </w:placeholder>
        <w:temporary/>
        <w:showingPlcHdr/>
        <w15:appearance w15:val="hidden"/>
      </w:sdtPr>
      <w:sdtContent>
        <w:r w:rsidRPr="00C03612">
          <w:rPr>
            <w:noProof/>
            <w:lang w:val="de-DE"/>
          </w:rPr>
          <w:t>[Hier eingeben]</w:t>
        </w:r>
      </w:sdtContent>
    </w:sdt>
    <w:r w:rsidRPr="00C03612">
      <w:rPr>
        <w:noProof/>
      </w:rPr>
      <w:ptab w:relativeTo="margin" w:alignment="right" w:leader="none"/>
    </w:r>
    <w:r>
      <w:rPr>
        <w:noProof/>
      </w:rPr>
      <w:t>Nico Eg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6AB8"/>
    <w:multiLevelType w:val="multilevel"/>
    <w:tmpl w:val="D084D15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3106F00"/>
    <w:multiLevelType w:val="multilevel"/>
    <w:tmpl w:val="645C9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93831CF"/>
    <w:multiLevelType w:val="multilevel"/>
    <w:tmpl w:val="0BE6BA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67179"/>
    <w:multiLevelType w:val="hybridMultilevel"/>
    <w:tmpl w:val="0BE6BAF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8B0C29"/>
    <w:multiLevelType w:val="multilevel"/>
    <w:tmpl w:val="858EF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E652CF9"/>
    <w:multiLevelType w:val="hybridMultilevel"/>
    <w:tmpl w:val="FCF4B2A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C103C0"/>
    <w:multiLevelType w:val="multilevel"/>
    <w:tmpl w:val="1DE65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60446645"/>
    <w:multiLevelType w:val="hybridMultilevel"/>
    <w:tmpl w:val="5F3CD8B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A1982"/>
    <w:multiLevelType w:val="multilevel"/>
    <w:tmpl w:val="8CDEB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B54379F"/>
    <w:multiLevelType w:val="multilevel"/>
    <w:tmpl w:val="125A68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573708380">
    <w:abstractNumId w:val="0"/>
  </w:num>
  <w:num w:numId="2" w16cid:durableId="1079328427">
    <w:abstractNumId w:val="9"/>
  </w:num>
  <w:num w:numId="3" w16cid:durableId="1967202209">
    <w:abstractNumId w:val="6"/>
  </w:num>
  <w:num w:numId="4" w16cid:durableId="390268931">
    <w:abstractNumId w:val="4"/>
  </w:num>
  <w:num w:numId="5" w16cid:durableId="443114401">
    <w:abstractNumId w:val="8"/>
  </w:num>
  <w:num w:numId="6" w16cid:durableId="1367218972">
    <w:abstractNumId w:val="1"/>
  </w:num>
  <w:num w:numId="7" w16cid:durableId="1188759063">
    <w:abstractNumId w:val="7"/>
  </w:num>
  <w:num w:numId="8" w16cid:durableId="1614826629">
    <w:abstractNumId w:val="5"/>
  </w:num>
  <w:num w:numId="9" w16cid:durableId="1718121837">
    <w:abstractNumId w:val="3"/>
  </w:num>
  <w:num w:numId="10" w16cid:durableId="8636339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BDD"/>
    <w:rsid w:val="00146955"/>
    <w:rsid w:val="0028426B"/>
    <w:rsid w:val="002936D0"/>
    <w:rsid w:val="002A087C"/>
    <w:rsid w:val="00331AB7"/>
    <w:rsid w:val="003D635D"/>
    <w:rsid w:val="0063019A"/>
    <w:rsid w:val="007D09DC"/>
    <w:rsid w:val="00987922"/>
    <w:rsid w:val="009E4EF8"/>
    <w:rsid w:val="00A8463D"/>
    <w:rsid w:val="00AB174F"/>
    <w:rsid w:val="00AB1D09"/>
    <w:rsid w:val="00B05E0D"/>
    <w:rsid w:val="00C03612"/>
    <w:rsid w:val="00C316E0"/>
    <w:rsid w:val="00C3790C"/>
    <w:rsid w:val="00CE5BDD"/>
    <w:rsid w:val="00CF3501"/>
    <w:rsid w:val="00D27A71"/>
    <w:rsid w:val="00E115B0"/>
    <w:rsid w:val="00F9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0382380"/>
  <w15:chartTrackingRefBased/>
  <w15:docId w15:val="{68B95FAF-18D6-4BB3-9957-3D01BBA8F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316E0"/>
    <w:pPr>
      <w:keepNext/>
      <w:keepLines/>
      <w:pageBreakBefore/>
      <w:suppressAutoHyphen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347B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C316E0"/>
    <w:pPr>
      <w:keepNext/>
      <w:keepLines/>
      <w:suppressAutoHyphen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2D347B"/>
      <w:sz w:val="28"/>
      <w:szCs w:val="28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C316E0"/>
    <w:pPr>
      <w:keepNext/>
      <w:keepLines/>
      <w:suppressAutoHyphen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2D347B"/>
      <w:sz w:val="24"/>
      <w:szCs w:val="24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C316E0"/>
    <w:pPr>
      <w:keepNext/>
      <w:keepLines/>
      <w:suppressAutoHyphen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2D347B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link w:val="KeinLeerraumZchn"/>
    <w:uiPriority w:val="1"/>
    <w:qFormat/>
    <w:rsid w:val="00CE5BDD"/>
    <w:pPr>
      <w:spacing w:after="0" w:line="240" w:lineRule="auto"/>
    </w:pPr>
    <w:rPr>
      <w:rFonts w:eastAsiaTheme="minorEastAsia"/>
      <w:lang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CE5BDD"/>
    <w:rPr>
      <w:rFonts w:eastAsiaTheme="minorEastAsia"/>
      <w:lang w:eastAsia="de-CH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C316E0"/>
    <w:rPr>
      <w:rFonts w:asciiTheme="majorHAnsi" w:eastAsiaTheme="majorEastAsia" w:hAnsiTheme="majorHAnsi" w:cstheme="majorBidi"/>
      <w:b/>
      <w:bCs/>
      <w:color w:val="2D347B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316E0"/>
    <w:rPr>
      <w:rFonts w:asciiTheme="majorHAnsi" w:eastAsiaTheme="majorEastAsia" w:hAnsiTheme="majorHAnsi" w:cstheme="majorBidi"/>
      <w:b/>
      <w:bCs/>
      <w:color w:val="2D347B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316E0"/>
    <w:rPr>
      <w:rFonts w:asciiTheme="majorHAnsi" w:eastAsiaTheme="majorEastAsia" w:hAnsiTheme="majorHAnsi" w:cstheme="majorBidi"/>
      <w:b/>
      <w:bCs/>
      <w:color w:val="2D347B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C316E0"/>
    <w:rPr>
      <w:rFonts w:asciiTheme="majorHAnsi" w:eastAsiaTheme="majorEastAsia" w:hAnsiTheme="majorHAnsi" w:cstheme="majorBidi"/>
      <w:bCs/>
      <w:i/>
      <w:color w:val="2D347B"/>
      <w:sz w:val="24"/>
      <w:szCs w:val="24"/>
    </w:rPr>
  </w:style>
  <w:style w:type="character" w:styleId="Hyperlink">
    <w:name w:val="Hyperlink"/>
    <w:basedOn w:val="Absatz-Standardschriftart"/>
    <w:uiPriority w:val="99"/>
    <w:rsid w:val="00C316E0"/>
    <w:rPr>
      <w:color w:val="4472C4" w:themeColor="accent1"/>
    </w:rPr>
  </w:style>
  <w:style w:type="paragraph" w:customStyle="1" w:styleId="FirstParagraph">
    <w:name w:val="First Paragraph"/>
    <w:basedOn w:val="Textkrper"/>
    <w:next w:val="Textkrper"/>
    <w:qFormat/>
    <w:rsid w:val="00C316E0"/>
    <w:pPr>
      <w:suppressAutoHyphens/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Textkrper"/>
    <w:qFormat/>
    <w:rsid w:val="00C316E0"/>
    <w:pPr>
      <w:suppressAutoHyphens/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C316E0"/>
    <w:pPr>
      <w:suppressAutoHyphens/>
      <w:spacing w:after="0" w:line="240" w:lineRule="auto"/>
    </w:pPr>
    <w:rPr>
      <w:sz w:val="24"/>
      <w:szCs w:val="24"/>
      <w:lang w:eastAsia="de-CH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Textkrper">
    <w:name w:val="Body Text"/>
    <w:basedOn w:val="Standard"/>
    <w:link w:val="TextkrperZchn"/>
    <w:uiPriority w:val="99"/>
    <w:semiHidden/>
    <w:unhideWhenUsed/>
    <w:rsid w:val="00C316E0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C316E0"/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C316E0"/>
    <w:pPr>
      <w:suppressAutoHyphens w:val="0"/>
      <w:spacing w:before="240" w:line="259" w:lineRule="auto"/>
      <w:outlineLvl w:val="9"/>
    </w:pPr>
    <w:rPr>
      <w:b w:val="0"/>
      <w:bCs w:val="0"/>
      <w:color w:val="2F5496" w:themeColor="accent1" w:themeShade="BF"/>
      <w:lang w:eastAsia="de-CH"/>
    </w:rPr>
  </w:style>
  <w:style w:type="paragraph" w:styleId="Verzeichnis2">
    <w:name w:val="toc 2"/>
    <w:basedOn w:val="Standard"/>
    <w:next w:val="Standard"/>
    <w:autoRedefine/>
    <w:uiPriority w:val="39"/>
    <w:unhideWhenUsed/>
    <w:rsid w:val="00C316E0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unhideWhenUsed/>
    <w:rsid w:val="00C316E0"/>
    <w:pPr>
      <w:spacing w:after="100"/>
      <w:ind w:left="440"/>
    </w:pPr>
  </w:style>
  <w:style w:type="paragraph" w:styleId="Kopfzeile">
    <w:name w:val="header"/>
    <w:basedOn w:val="Standard"/>
    <w:link w:val="KopfzeileZchn"/>
    <w:uiPriority w:val="99"/>
    <w:unhideWhenUsed/>
    <w:rsid w:val="00C31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316E0"/>
  </w:style>
  <w:style w:type="paragraph" w:styleId="Fuzeile">
    <w:name w:val="footer"/>
    <w:basedOn w:val="Standard"/>
    <w:link w:val="FuzeileZchn"/>
    <w:uiPriority w:val="99"/>
    <w:unhideWhenUsed/>
    <w:rsid w:val="00C316E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316E0"/>
  </w:style>
  <w:style w:type="paragraph" w:styleId="Verzeichnis1">
    <w:name w:val="toc 1"/>
    <w:basedOn w:val="Standard"/>
    <w:next w:val="Standard"/>
    <w:autoRedefine/>
    <w:uiPriority w:val="39"/>
    <w:unhideWhenUsed/>
    <w:rsid w:val="003D63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sv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9.svg"/><Relationship Id="rId29" Type="http://schemas.openxmlformats.org/officeDocument/2006/relationships/image" Target="media/image16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svg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1.svg"/><Relationship Id="rId27" Type="http://schemas.openxmlformats.org/officeDocument/2006/relationships/hyperlink" Target="https://app.moqups.com/n7od7V1loXsC5z7gWRkzn8V1ZoeFjA1U/view/page/ad64222d5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svg"/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svg"/><Relationship Id="rId1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C62CD3B35C74DF9BDCDB2855FD63D2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9BDF8F2-8B18-4DAD-9F53-22319A445508}"/>
      </w:docPartPr>
      <w:docPartBody>
        <w:p w:rsidR="00714889" w:rsidRDefault="00361662" w:rsidP="00361662">
          <w:pPr>
            <w:pStyle w:val="5C62CD3B35C74DF9BDCDB2855FD63D25"/>
          </w:pPr>
          <w:r>
            <w:rPr>
              <w:lang w:val="de-DE"/>
            </w:rPr>
            <w:t>[Hier eingebe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662"/>
    <w:rsid w:val="00361662"/>
    <w:rsid w:val="00714889"/>
    <w:rsid w:val="00B01D12"/>
    <w:rsid w:val="00C83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5C62CD3B35C74DF9BDCDB2855FD63D25">
    <w:name w:val="5C62CD3B35C74DF9BDCDB2855FD63D25"/>
    <w:rsid w:val="00361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2050B95E98414B9EE8DC7B0367C11E" ma:contentTypeVersion="5" ma:contentTypeDescription="Ein neues Dokument erstellen." ma:contentTypeScope="" ma:versionID="4504e966d198caaf6f06a9b5f9e99457">
  <xsd:schema xmlns:xsd="http://www.w3.org/2001/XMLSchema" xmlns:xs="http://www.w3.org/2001/XMLSchema" xmlns:p="http://schemas.microsoft.com/office/2006/metadata/properties" xmlns:ns3="aa164774-4252-416d-a65c-b74e2cccd496" xmlns:ns4="1fab6574-81a6-4ba0-a463-02906437633d" targetNamespace="http://schemas.microsoft.com/office/2006/metadata/properties" ma:root="true" ma:fieldsID="c51c139e772e56a45696f6deafa37e87" ns3:_="" ns4:_="">
    <xsd:import namespace="aa164774-4252-416d-a65c-b74e2cccd496"/>
    <xsd:import namespace="1fab6574-81a6-4ba0-a463-0290643763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164774-4252-416d-a65c-b74e2cccd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ab6574-81a6-4ba0-a463-0290643763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E6BAA4-D112-45CE-882B-B097EBC78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E96BCF-8F1B-44CD-A950-D0A70976B5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164774-4252-416d-a65c-b74e2cccd496"/>
    <ds:schemaRef ds:uri="1fab6574-81a6-4ba0-a463-0290643763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8B8272-800B-4B70-9905-E63B83642E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6C4384-234B-4ED5-8ACF-54EBD09BD9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3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ishAlarm - Konzept</vt:lpstr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Alarm - Konzept</dc:title>
  <dc:subject>By Nico Egli</dc:subject>
  <dc:creator>Nico</dc:creator>
  <cp:keywords/>
  <dc:description/>
  <cp:lastModifiedBy>Nico Egli</cp:lastModifiedBy>
  <cp:revision>5</cp:revision>
  <dcterms:created xsi:type="dcterms:W3CDTF">2022-09-08T12:40:00Z</dcterms:created>
  <dcterms:modified xsi:type="dcterms:W3CDTF">2022-09-0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2050B95E98414B9EE8DC7B0367C11E</vt:lpwstr>
  </property>
</Properties>
</file>